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CF4F79" w14:textId="54E4E589" w:rsidR="003635D1" w:rsidRPr="009A754B" w:rsidRDefault="003635D1" w:rsidP="005101BD">
      <w:pPr>
        <w:bidi/>
        <w:rPr>
          <w:rFonts w:cs="B Koodak"/>
        </w:rPr>
      </w:pPr>
    </w:p>
    <w:p w14:paraId="3128A0F0" w14:textId="528E40AD" w:rsidR="003635D1" w:rsidRPr="009A754B" w:rsidRDefault="001D08AB" w:rsidP="005101BD">
      <w:pPr>
        <w:pStyle w:val="Heading1"/>
        <w:bidi/>
        <w:rPr>
          <w:rFonts w:cs="B Koodak"/>
          <w:color w:val="auto"/>
        </w:rPr>
      </w:pPr>
      <w:bookmarkStart w:id="0" w:name="داکیومنت-پروژه-سیستم-مدیریت-پایاننامه"/>
      <w:r>
        <w:rPr>
          <w:rFonts w:ascii="Arial" w:hAnsi="Arial" w:cs="B Koodak" w:hint="cs"/>
          <w:color w:val="auto"/>
          <w:rtl/>
        </w:rPr>
        <w:t>داکیومنت پروژه سیستم پایان نامه</w:t>
      </w:r>
    </w:p>
    <w:p w14:paraId="7EB2D1B4" w14:textId="6C4697C7" w:rsidR="003635D1" w:rsidRPr="009A754B" w:rsidRDefault="003635D1" w:rsidP="005101BD">
      <w:pPr>
        <w:bidi/>
        <w:rPr>
          <w:rFonts w:cs="B Koodak"/>
        </w:rPr>
      </w:pPr>
    </w:p>
    <w:p w14:paraId="43E3815E" w14:textId="105106E1" w:rsidR="003635D1" w:rsidRDefault="001D08AB" w:rsidP="001D08AB">
      <w:pPr>
        <w:pStyle w:val="Compact"/>
        <w:numPr>
          <w:ilvl w:val="0"/>
          <w:numId w:val="28"/>
        </w:numPr>
        <w:bidi/>
        <w:rPr>
          <w:rFonts w:ascii="Arial" w:hAnsi="Arial" w:cs="B Koodak"/>
          <w:b/>
          <w:bCs/>
          <w:rtl/>
        </w:rPr>
      </w:pPr>
      <w:bookmarkStart w:id="1" w:name="عنوان-و-اطلاعات-کلی-پروژه"/>
      <w:r>
        <w:rPr>
          <w:rFonts w:ascii="Arial" w:hAnsi="Arial" w:cs="B Koodak" w:hint="cs"/>
          <w:b/>
          <w:bCs/>
          <w:rtl/>
        </w:rPr>
        <w:t>عنوان و اطلاعات کلی پروژه</w:t>
      </w:r>
    </w:p>
    <w:p w14:paraId="24A7B487" w14:textId="04F210F8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ام پروژه</w:t>
      </w:r>
      <w:r w:rsidRPr="009A754B">
        <w:rPr>
          <w:rFonts w:cs="B Koodak"/>
          <w:b/>
          <w:bCs/>
        </w:rPr>
        <w:t>:</w:t>
      </w:r>
      <w:r w:rsidRPr="009A754B">
        <w:rPr>
          <w:rFonts w:cs="B Koodak"/>
        </w:rPr>
        <w:t xml:space="preserve"> </w:t>
      </w:r>
      <w:r>
        <w:rPr>
          <w:rFonts w:cs="B Koodak" w:hint="cs"/>
          <w:rtl/>
        </w:rPr>
        <w:t xml:space="preserve"> </w:t>
      </w:r>
      <w:r w:rsidRPr="009A754B">
        <w:rPr>
          <w:rFonts w:cs="B Koodak"/>
          <w:rtl/>
        </w:rPr>
        <w:t>سیستم مدیریت پایان‌نامه</w:t>
      </w:r>
      <w:r w:rsidRPr="009A754B">
        <w:rPr>
          <w:rFonts w:cs="B Koodak"/>
        </w:rPr>
        <w:t xml:space="preserve"> (Thesis Management System)</w:t>
      </w:r>
    </w:p>
    <w:p w14:paraId="50C55584" w14:textId="65074016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ام و نام خانوادگی</w:t>
      </w:r>
      <w:r>
        <w:rPr>
          <w:rFonts w:cs="B Koodak" w:hint="cs"/>
          <w:b/>
          <w:bCs/>
          <w:rtl/>
        </w:rPr>
        <w:t>: فاطمه پورحسین</w:t>
      </w:r>
    </w:p>
    <w:p w14:paraId="3D6E84D1" w14:textId="22EBC664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شماره دانشجویی</w:t>
      </w:r>
      <w:r>
        <w:rPr>
          <w:rFonts w:cs="B Koodak" w:hint="cs"/>
          <w:b/>
          <w:bCs/>
          <w:rtl/>
        </w:rPr>
        <w:t>: 403103210</w:t>
      </w:r>
    </w:p>
    <w:p w14:paraId="560B484F" w14:textId="16178B80" w:rsidR="009A754B" w:rsidRPr="009A754B" w:rsidRDefault="009A754B" w:rsidP="009A754B">
      <w:pPr>
        <w:pStyle w:val="Compact"/>
        <w:numPr>
          <w:ilvl w:val="1"/>
          <w:numId w:val="28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آدرس ریپوزیتوری</w:t>
      </w:r>
      <w:r>
        <w:rPr>
          <w:rFonts w:cs="B Koodak" w:hint="cs"/>
          <w:b/>
          <w:bCs/>
          <w:rtl/>
        </w:rPr>
        <w:t xml:space="preserve">: </w:t>
      </w:r>
    </w:p>
    <w:p w14:paraId="0E109FF3" w14:textId="77777777" w:rsidR="009A754B" w:rsidRPr="009A754B" w:rsidRDefault="009A754B" w:rsidP="009A754B">
      <w:pPr>
        <w:pStyle w:val="Compact"/>
        <w:bidi/>
        <w:ind w:left="720"/>
        <w:rPr>
          <w:rFonts w:cs="B Koodak"/>
        </w:rPr>
      </w:pPr>
    </w:p>
    <w:p w14:paraId="74B4EA34" w14:textId="1CD8F446" w:rsidR="003635D1" w:rsidRPr="009A754B" w:rsidRDefault="003635D1" w:rsidP="005101BD">
      <w:pPr>
        <w:bidi/>
        <w:rPr>
          <w:rFonts w:cs="B Koodak"/>
          <w:rtl/>
        </w:rPr>
      </w:pPr>
    </w:p>
    <w:p w14:paraId="4345CDCC" w14:textId="77777777" w:rsidR="005101BD" w:rsidRPr="009A754B" w:rsidRDefault="005101BD" w:rsidP="005101BD">
      <w:pPr>
        <w:bidi/>
        <w:rPr>
          <w:rFonts w:cs="B Koodak"/>
          <w:rtl/>
        </w:rPr>
      </w:pPr>
    </w:p>
    <w:p w14:paraId="2511CCDC" w14:textId="5D476712" w:rsidR="009A754B" w:rsidRPr="001D08AB" w:rsidRDefault="001D08AB" w:rsidP="001D08AB">
      <w:pPr>
        <w:pStyle w:val="ListParagraph"/>
        <w:numPr>
          <w:ilvl w:val="0"/>
          <w:numId w:val="28"/>
        </w:numPr>
        <w:bidi/>
        <w:rPr>
          <w:rFonts w:cs="B Koodak"/>
          <w:b/>
          <w:bCs/>
          <w:rtl/>
        </w:rPr>
      </w:pPr>
      <w:bookmarkStart w:id="2" w:name="خلاصه-پروژه-project-overview"/>
      <w:bookmarkStart w:id="3" w:name="امکانات-در-نظر-گرفته-شده-ولی-پیاده-نشده"/>
      <w:bookmarkEnd w:id="1"/>
      <w:r w:rsidRPr="001D08AB">
        <w:rPr>
          <w:rFonts w:cs="B Koodak"/>
          <w:b/>
          <w:bCs/>
        </w:rPr>
        <w:t xml:space="preserve"> </w:t>
      </w:r>
      <w:r w:rsidRPr="001D08AB">
        <w:rPr>
          <w:rFonts w:cs="B Koodak"/>
          <w:b/>
          <w:bCs/>
          <w:sz w:val="32"/>
          <w:szCs w:val="32"/>
          <w:rtl/>
        </w:rPr>
        <w:t>خلاصه پروژه</w:t>
      </w:r>
      <w:r w:rsidRPr="001D08AB">
        <w:rPr>
          <w:rFonts w:cs="B Koodak"/>
          <w:b/>
          <w:bCs/>
          <w:sz w:val="32"/>
          <w:szCs w:val="32"/>
        </w:rPr>
        <w:t xml:space="preserve"> (Project Overview)</w:t>
      </w:r>
    </w:p>
    <w:p w14:paraId="674D3846" w14:textId="782B02A8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هدف پروژه</w:t>
      </w:r>
      <w:r>
        <w:rPr>
          <w:rFonts w:cs="B Koodak" w:hint="cs"/>
          <w:b/>
          <w:bCs/>
          <w:rtl/>
        </w:rPr>
        <w:t>:</w:t>
      </w:r>
    </w:p>
    <w:p w14:paraId="1874CBAB" w14:textId="77777777" w:rsidR="009A754B" w:rsidRPr="009A754B" w:rsidRDefault="009A754B" w:rsidP="009A754B">
      <w:pPr>
        <w:bidi/>
        <w:rPr>
          <w:rFonts w:cs="B Koodak"/>
        </w:rPr>
      </w:pPr>
      <w:r w:rsidRPr="009A754B">
        <w:rPr>
          <w:rFonts w:cs="B Koodak"/>
          <w:rtl/>
        </w:rPr>
        <w:t>هدف اصلی این پروژه مدیریت تمام مراحل یک پایان‌نامه از ثبت درخواست تا ارزیابی نهایی است، به نحوی که دانشجو و استاد بتوانند فرآیند را به راحتی مشاهده و مدیریت کنند</w:t>
      </w:r>
      <w:r w:rsidRPr="009A754B">
        <w:rPr>
          <w:rFonts w:cs="B Koodak"/>
        </w:rPr>
        <w:t>.</w:t>
      </w:r>
    </w:p>
    <w:p w14:paraId="53B62AB9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عملکرد کلی برنامه</w:t>
      </w:r>
    </w:p>
    <w:p w14:paraId="0E91DF9D" w14:textId="77777777" w:rsidR="009A754B" w:rsidRPr="009A754B" w:rsidRDefault="009A754B" w:rsidP="009A754B">
      <w:pPr>
        <w:numPr>
          <w:ilvl w:val="0"/>
          <w:numId w:val="29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دانشجو</w:t>
      </w:r>
      <w:r w:rsidRPr="009A754B">
        <w:rPr>
          <w:rFonts w:cs="B Koodak"/>
          <w:b/>
          <w:bCs/>
        </w:rPr>
        <w:t>:</w:t>
      </w:r>
    </w:p>
    <w:p w14:paraId="0D3C4CCD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‌نام و ورود با کد دانشجویی و رمز عبور</w:t>
      </w:r>
    </w:p>
    <w:p w14:paraId="5D5B01E1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مشاهده لیست دروس قابل اخذ</w:t>
      </w:r>
    </w:p>
    <w:p w14:paraId="0763F16E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درخواست پایان‌نامه و مشاهده وضعیت آن</w:t>
      </w:r>
    </w:p>
    <w:p w14:paraId="2031B086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ارسال مجدد درخواست رد شده</w:t>
      </w:r>
    </w:p>
    <w:p w14:paraId="2D4DDAEC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درخواست دفاع پس از تایید پایان‌نامه</w:t>
      </w:r>
    </w:p>
    <w:p w14:paraId="1ED46C33" w14:textId="77777777" w:rsidR="009A754B" w:rsidRPr="009A754B" w:rsidRDefault="009A754B" w:rsidP="009A754B">
      <w:pPr>
        <w:numPr>
          <w:ilvl w:val="0"/>
          <w:numId w:val="29"/>
        </w:numPr>
        <w:bidi/>
        <w:rPr>
          <w:rFonts w:cs="B Koodak"/>
        </w:rPr>
      </w:pPr>
      <w:r w:rsidRPr="009A754B">
        <w:rPr>
          <w:rFonts w:cs="B Koodak"/>
          <w:b/>
          <w:bCs/>
          <w:rtl/>
        </w:rPr>
        <w:t>استاد</w:t>
      </w:r>
      <w:r w:rsidRPr="009A754B">
        <w:rPr>
          <w:rFonts w:cs="B Koodak"/>
          <w:b/>
          <w:bCs/>
        </w:rPr>
        <w:t>:</w:t>
      </w:r>
    </w:p>
    <w:p w14:paraId="5647998C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lastRenderedPageBreak/>
        <w:t>ورود با کد استادی و رمز عبور</w:t>
      </w:r>
    </w:p>
    <w:p w14:paraId="13DA7278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بررسی درخواست‌های دانشجویان و تایید یا رد آن‌ها</w:t>
      </w:r>
    </w:p>
    <w:p w14:paraId="3E661A92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مدیریت دفاع: تعیین تاریخ و داوران جلسه دفاع</w:t>
      </w:r>
    </w:p>
    <w:p w14:paraId="6E16169F" w14:textId="77777777" w:rsidR="009A754B" w:rsidRPr="009A754B" w:rsidRDefault="009A754B" w:rsidP="009A754B">
      <w:pPr>
        <w:numPr>
          <w:ilvl w:val="1"/>
          <w:numId w:val="29"/>
        </w:numPr>
        <w:bidi/>
        <w:rPr>
          <w:rFonts w:cs="B Koodak"/>
        </w:rPr>
      </w:pPr>
      <w:r w:rsidRPr="009A754B">
        <w:rPr>
          <w:rFonts w:cs="B Koodak"/>
          <w:rtl/>
        </w:rPr>
        <w:t>ثبت نمره نهایی و مختومه کردن پایان‌نامه</w:t>
      </w:r>
    </w:p>
    <w:p w14:paraId="606ECBD1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آپشن‌های اضافی پیاده‌سازی شده</w:t>
      </w:r>
    </w:p>
    <w:p w14:paraId="158E0D16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هش کردن رمزهای دانشجو و استاد برای امنیت بیشتر</w:t>
      </w:r>
    </w:p>
    <w:p w14:paraId="0598B7A6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ثبت تاریخ‌ها به صورت خودکار در</w:t>
      </w:r>
      <w:r w:rsidRPr="009A754B">
        <w:rPr>
          <w:rFonts w:cs="B Koodak"/>
        </w:rPr>
        <w:t xml:space="preserve"> JSON (</w:t>
      </w:r>
      <w:r w:rsidRPr="009A754B">
        <w:rPr>
          <w:rFonts w:cs="B Koodak"/>
          <w:rtl/>
        </w:rPr>
        <w:t>تاریخ ثبت درخواست، تایید، دفاع</w:t>
      </w:r>
      <w:r w:rsidRPr="009A754B">
        <w:rPr>
          <w:rFonts w:cs="B Koodak"/>
        </w:rPr>
        <w:t>)</w:t>
      </w:r>
    </w:p>
    <w:p w14:paraId="4ECA06B0" w14:textId="77777777" w:rsidR="009A754B" w:rsidRPr="009A754B" w:rsidRDefault="009A754B" w:rsidP="009A754B">
      <w:pPr>
        <w:numPr>
          <w:ilvl w:val="0"/>
          <w:numId w:val="30"/>
        </w:numPr>
        <w:bidi/>
        <w:rPr>
          <w:rFonts w:cs="B Koodak"/>
        </w:rPr>
      </w:pPr>
      <w:r w:rsidRPr="009A754B">
        <w:rPr>
          <w:rFonts w:cs="B Koodak"/>
          <w:rtl/>
        </w:rPr>
        <w:t>امکان ارسال مجدد درخواست ردشده توسط دانشجو</w:t>
      </w:r>
    </w:p>
    <w:p w14:paraId="376F6E4C" w14:textId="77777777" w:rsidR="009A754B" w:rsidRPr="009A754B" w:rsidRDefault="009A754B" w:rsidP="009A754B">
      <w:pPr>
        <w:bidi/>
        <w:rPr>
          <w:rFonts w:cs="B Koodak"/>
          <w:b/>
          <w:bCs/>
        </w:rPr>
      </w:pPr>
      <w:r w:rsidRPr="009A754B">
        <w:rPr>
          <w:rFonts w:cs="B Koodak"/>
          <w:b/>
          <w:bCs/>
          <w:rtl/>
        </w:rPr>
        <w:t>امکانات در نظر گرفته شده ولی پیاده نشده</w:t>
      </w:r>
    </w:p>
    <w:p w14:paraId="48E723B7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داشبورد دانشجو و استاد</w:t>
      </w:r>
    </w:p>
    <w:p w14:paraId="6651EF9B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سیستم پیام و نوتیفیکیشن</w:t>
      </w:r>
    </w:p>
    <w:p w14:paraId="7061FC20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</w:rPr>
        <w:t xml:space="preserve">API </w:t>
      </w:r>
      <w:r w:rsidRPr="009A754B">
        <w:rPr>
          <w:rFonts w:cs="B Koodak"/>
          <w:rtl/>
        </w:rPr>
        <w:t>برای عملکردهای اصلی</w:t>
      </w:r>
    </w:p>
    <w:p w14:paraId="7A124A43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پردازش هوش مصنوعی روی متون و فایل‌ها</w:t>
      </w:r>
    </w:p>
    <w:p w14:paraId="2AB7E93F" w14:textId="77777777" w:rsidR="009A754B" w:rsidRPr="009A754B" w:rsidRDefault="009A754B" w:rsidP="009A754B">
      <w:pPr>
        <w:numPr>
          <w:ilvl w:val="0"/>
          <w:numId w:val="31"/>
        </w:numPr>
        <w:bidi/>
        <w:rPr>
          <w:rFonts w:cs="B Koodak"/>
        </w:rPr>
      </w:pPr>
      <w:r w:rsidRPr="009A754B">
        <w:rPr>
          <w:rFonts w:cs="B Koodak"/>
          <w:rtl/>
        </w:rPr>
        <w:t>تولید صورت جلسه نهایی خودکار</w:t>
      </w:r>
    </w:p>
    <w:p w14:paraId="445566F2" w14:textId="77777777" w:rsidR="009A754B" w:rsidRPr="009A754B" w:rsidRDefault="009A754B" w:rsidP="009A754B">
      <w:pPr>
        <w:bidi/>
        <w:rPr>
          <w:rFonts w:cs="B Koodak"/>
        </w:rPr>
      </w:pPr>
    </w:p>
    <w:p w14:paraId="1E32E370" w14:textId="0A217826" w:rsidR="003635D1" w:rsidRPr="009A754B" w:rsidRDefault="001D08AB" w:rsidP="001D08AB">
      <w:pPr>
        <w:pStyle w:val="Heading2"/>
        <w:numPr>
          <w:ilvl w:val="0"/>
          <w:numId w:val="28"/>
        </w:numPr>
        <w:bidi/>
        <w:rPr>
          <w:rFonts w:cs="B Koodak"/>
          <w:color w:val="auto"/>
        </w:rPr>
      </w:pPr>
      <w:bookmarkStart w:id="4" w:name="نیازمندیها-requirements"/>
      <w:bookmarkEnd w:id="2"/>
      <w:bookmarkEnd w:id="3"/>
      <w:r w:rsidRPr="001D08AB">
        <w:rPr>
          <w:rFonts w:ascii="Arial" w:hAnsi="Arial" w:cs="B Koodak"/>
          <w:color w:val="auto"/>
          <w:rtl/>
        </w:rPr>
        <w:t>نیازمندی‌ها</w:t>
      </w:r>
      <w:r w:rsidRPr="001D08AB">
        <w:rPr>
          <w:rFonts w:ascii="Arial" w:hAnsi="Arial" w:cs="B Koodak"/>
          <w:color w:val="auto"/>
        </w:rPr>
        <w:t xml:space="preserve"> (Requirements)</w:t>
      </w:r>
      <w:r>
        <w:rPr>
          <w:rFonts w:ascii="Arial" w:hAnsi="Arial" w:cs="B Koodak" w:hint="cs"/>
          <w:color w:val="auto"/>
          <w:rtl/>
        </w:rPr>
        <w:t xml:space="preserve"> </w:t>
      </w:r>
    </w:p>
    <w:p w14:paraId="0FDD59E2" w14:textId="77777777" w:rsidR="00CF41E7" w:rsidRPr="009A754B" w:rsidRDefault="00CF41E7" w:rsidP="00CF41E7">
      <w:pPr>
        <w:pStyle w:val="Compact"/>
        <w:numPr>
          <w:ilvl w:val="0"/>
          <w:numId w:val="8"/>
        </w:numPr>
        <w:bidi/>
        <w:rPr>
          <w:rFonts w:cs="B Koodak"/>
        </w:rPr>
      </w:pPr>
      <w:r w:rsidRPr="009A754B">
        <w:rPr>
          <w:rFonts w:ascii="Arial" w:hAnsi="Arial" w:cs="B Koodak"/>
          <w:b/>
          <w:bCs/>
          <w:rtl/>
        </w:rPr>
        <w:t>نسخه</w:t>
      </w:r>
      <w:r w:rsidRPr="009A754B">
        <w:rPr>
          <w:rFonts w:ascii="Arial" w:hAnsi="Arial" w:cs="B Koodak"/>
          <w:b/>
          <w:bCs/>
        </w:rPr>
        <w:t xml:space="preserve"> Python: 3.10 </w:t>
      </w:r>
      <w:r w:rsidRPr="009A754B">
        <w:rPr>
          <w:rFonts w:ascii="Arial" w:hAnsi="Arial" w:cs="B Koodak"/>
          <w:b/>
          <w:bCs/>
          <w:rtl/>
        </w:rPr>
        <w:t>یا بالاتر</w:t>
      </w:r>
    </w:p>
    <w:p w14:paraId="417D8ABC" w14:textId="5DC95561" w:rsidR="00CF41E7" w:rsidRPr="009A754B" w:rsidRDefault="00CF41E7" w:rsidP="00CF41E7">
      <w:pPr>
        <w:pStyle w:val="Compact"/>
        <w:numPr>
          <w:ilvl w:val="0"/>
          <w:numId w:val="8"/>
        </w:numPr>
        <w:bidi/>
        <w:rPr>
          <w:rFonts w:cs="B Koodak"/>
        </w:rPr>
      </w:pPr>
      <w:r w:rsidRPr="009A754B">
        <w:rPr>
          <w:rFonts w:ascii="Times New Roman" w:eastAsia="Times New Roman" w:hAnsi="Times New Roman" w:cs="B Koodak"/>
          <w:b/>
          <w:bCs/>
          <w:rtl/>
        </w:rPr>
        <w:t xml:space="preserve"> </w:t>
      </w:r>
      <w:r w:rsidRPr="009A754B">
        <w:rPr>
          <w:rFonts w:cs="B Koodak"/>
          <w:b/>
          <w:bCs/>
          <w:rtl/>
        </w:rPr>
        <w:t>کتابخانه‌ها / پکیج‌ها</w:t>
      </w:r>
      <w:r w:rsidRPr="009A754B">
        <w:rPr>
          <w:rFonts w:cs="B Koodak"/>
          <w:b/>
          <w:bCs/>
        </w:rPr>
        <w:t>:</w:t>
      </w:r>
    </w:p>
    <w:p w14:paraId="084014F5" w14:textId="11E592C5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json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ذخیره و خواندن داده‌ها</w:t>
      </w:r>
    </w:p>
    <w:p w14:paraId="1D70B97F" w14:textId="2F3C54BA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os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بررسی مسیر فایل‌ها</w:t>
      </w:r>
    </w:p>
    <w:p w14:paraId="08890359" w14:textId="272612AB" w:rsidR="00CF41E7" w:rsidRPr="00CF41E7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hashlib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هش کردن رمز عبور</w:t>
      </w:r>
    </w:p>
    <w:p w14:paraId="4DF9A27A" w14:textId="77777777" w:rsidR="00CF41E7" w:rsidRPr="009A754B" w:rsidRDefault="00CF41E7" w:rsidP="00CF41E7">
      <w:pPr>
        <w:pStyle w:val="Compact"/>
        <w:numPr>
          <w:ilvl w:val="0"/>
          <w:numId w:val="18"/>
        </w:numPr>
        <w:bidi/>
        <w:rPr>
          <w:rFonts w:cs="B Koodak"/>
        </w:rPr>
      </w:pPr>
      <w:r w:rsidRPr="00CF41E7">
        <w:rPr>
          <w:rFonts w:cs="B Koodak"/>
        </w:rPr>
        <w:t xml:space="preserve">datetime </w:t>
      </w:r>
      <w:r w:rsidRPr="009A754B">
        <w:rPr>
          <w:rFonts w:cs="B Koodak" w:hint="cs"/>
          <w:rtl/>
        </w:rPr>
        <w:t xml:space="preserve"> </w:t>
      </w:r>
      <w:r w:rsidRPr="00CF41E7">
        <w:rPr>
          <w:rFonts w:cs="B Koodak"/>
          <w:rtl/>
        </w:rPr>
        <w:t>برای مدیریت تاریخ‌ها</w:t>
      </w:r>
    </w:p>
    <w:p w14:paraId="772B2C85" w14:textId="77777777" w:rsidR="00CF41E7" w:rsidRPr="009A754B" w:rsidRDefault="00CF41E7" w:rsidP="00CF41E7">
      <w:pPr>
        <w:pStyle w:val="Compact"/>
        <w:bidi/>
        <w:ind w:left="360"/>
        <w:rPr>
          <w:rFonts w:ascii="Arial" w:hAnsi="Arial" w:cs="B Koodak"/>
          <w:b/>
          <w:bCs/>
          <w:rtl/>
        </w:rPr>
      </w:pPr>
    </w:p>
    <w:p w14:paraId="7729FD39" w14:textId="25A9F044" w:rsidR="003635D1" w:rsidRPr="009A754B" w:rsidRDefault="003635D1" w:rsidP="00CF41E7">
      <w:pPr>
        <w:pStyle w:val="Compact"/>
        <w:bidi/>
        <w:ind w:left="360"/>
        <w:rPr>
          <w:rFonts w:cs="B Koodak"/>
          <w:rtl/>
        </w:rPr>
      </w:pPr>
    </w:p>
    <w:p w14:paraId="746C1141" w14:textId="77777777" w:rsidR="00CF41E7" w:rsidRPr="009A754B" w:rsidRDefault="00CF41E7" w:rsidP="00CF41E7">
      <w:pPr>
        <w:pStyle w:val="Compact"/>
        <w:bidi/>
        <w:ind w:left="360"/>
        <w:rPr>
          <w:rFonts w:cs="B Koodak"/>
          <w:rtl/>
        </w:rPr>
      </w:pPr>
    </w:p>
    <w:p w14:paraId="7BB4CBF2" w14:textId="77777777" w:rsidR="00CF41E7" w:rsidRPr="009A754B" w:rsidRDefault="00CF41E7" w:rsidP="00CF41E7">
      <w:pPr>
        <w:pStyle w:val="Compact"/>
        <w:bidi/>
        <w:ind w:left="360"/>
        <w:rPr>
          <w:rFonts w:cs="B Koodak"/>
        </w:rPr>
      </w:pPr>
    </w:p>
    <w:p w14:paraId="463CEB6F" w14:textId="2A20CFC7" w:rsidR="00CF41E7" w:rsidRPr="009A754B" w:rsidRDefault="00CF41E7" w:rsidP="00CF41E7">
      <w:pPr>
        <w:pStyle w:val="SourceCode"/>
        <w:numPr>
          <w:ilvl w:val="0"/>
          <w:numId w:val="16"/>
        </w:numPr>
        <w:bidi/>
        <w:rPr>
          <w:rFonts w:asciiTheme="majorHAnsi" w:eastAsiaTheme="majorEastAsia" w:hAnsiTheme="majorHAnsi" w:cs="B Koodak"/>
          <w:sz w:val="32"/>
          <w:szCs w:val="32"/>
          <w:rtl/>
        </w:rPr>
      </w:pPr>
      <w:bookmarkStart w:id="5" w:name="ساختار-پروژه-project-structure"/>
      <w:bookmarkEnd w:id="4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ساختار پروژه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Project Structure)</w:t>
      </w:r>
    </w:p>
    <w:p w14:paraId="339A483F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data/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شامل فایل‌های</w:t>
      </w:r>
      <w:r w:rsidRPr="009A754B">
        <w:rPr>
          <w:rFonts w:ascii="Times New Roman" w:eastAsia="Times New Roman" w:hAnsi="Times New Roman" w:cs="B Koodak"/>
        </w:rPr>
        <w:t xml:space="preserve"> JSON </w:t>
      </w:r>
      <w:r w:rsidRPr="009A754B">
        <w:rPr>
          <w:rFonts w:ascii="Times New Roman" w:eastAsia="Times New Roman" w:hAnsi="Times New Roman" w:cs="B Koodak"/>
          <w:rtl/>
        </w:rPr>
        <w:t>است که داده‌ها در آن‌ها ذخیره می‌شوند</w:t>
      </w:r>
      <w:r w:rsidRPr="009A754B">
        <w:rPr>
          <w:rFonts w:ascii="Times New Roman" w:eastAsia="Times New Roman" w:hAnsi="Times New Roman" w:cs="B Koodak"/>
        </w:rPr>
        <w:t>.</w:t>
      </w:r>
    </w:p>
    <w:p w14:paraId="40D26739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files/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پوشه‌ای برای ذخیره تصاویر و فایل‌های</w:t>
      </w:r>
      <w:r w:rsidRPr="009A754B">
        <w:rPr>
          <w:rFonts w:ascii="Times New Roman" w:eastAsia="Times New Roman" w:hAnsi="Times New Roman" w:cs="B Koodak"/>
        </w:rPr>
        <w:t xml:space="preserve"> PDF </w:t>
      </w:r>
      <w:r w:rsidRPr="009A754B">
        <w:rPr>
          <w:rFonts w:ascii="Times New Roman" w:eastAsia="Times New Roman" w:hAnsi="Times New Roman" w:cs="B Koodak"/>
          <w:rtl/>
        </w:rPr>
        <w:t>مربوط به پایان‌نامه‌ها</w:t>
      </w:r>
      <w:r w:rsidRPr="009A754B">
        <w:rPr>
          <w:rFonts w:ascii="Times New Roman" w:eastAsia="Times New Roman" w:hAnsi="Times New Roman" w:cs="B Koodak"/>
        </w:rPr>
        <w:t>.</w:t>
      </w:r>
    </w:p>
    <w:p w14:paraId="62CEDF18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main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نقطه ورود برنامه و مدیریت منوها</w:t>
      </w:r>
      <w:r w:rsidRPr="009A754B">
        <w:rPr>
          <w:rFonts w:ascii="Times New Roman" w:eastAsia="Times New Roman" w:hAnsi="Times New Roman" w:cs="B Koodak"/>
        </w:rPr>
        <w:t>.</w:t>
      </w:r>
    </w:p>
    <w:p w14:paraId="355174BC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 xml:space="preserve">student.py </w:t>
      </w:r>
      <w:r w:rsidRPr="009A754B">
        <w:rPr>
          <w:rFonts w:ascii="Times New Roman" w:eastAsia="Times New Roman" w:hAnsi="Times New Roman" w:cs="B Koodak"/>
          <w:b/>
          <w:bCs/>
          <w:rtl/>
        </w:rPr>
        <w:t>و</w:t>
      </w:r>
      <w:r w:rsidRPr="009A754B">
        <w:rPr>
          <w:rFonts w:ascii="Times New Roman" w:eastAsia="Times New Roman" w:hAnsi="Times New Roman" w:cs="B Koodak"/>
          <w:b/>
          <w:bCs/>
        </w:rPr>
        <w:t xml:space="preserve"> teacher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کلاس‌ها و متدهای مربوط به دانشجو و استاد</w:t>
      </w:r>
      <w:r w:rsidRPr="009A754B">
        <w:rPr>
          <w:rFonts w:ascii="Times New Roman" w:eastAsia="Times New Roman" w:hAnsi="Times New Roman" w:cs="B Koodak"/>
        </w:rPr>
        <w:t>.</w:t>
      </w:r>
    </w:p>
    <w:p w14:paraId="10F8220C" w14:textId="77777777" w:rsidR="00CF41E7" w:rsidRPr="009A754B" w:rsidRDefault="00CF41E7" w:rsidP="00CF41E7">
      <w:pPr>
        <w:spacing w:before="100" w:beforeAutospacing="1" w:after="100" w:afterAutospacing="1"/>
        <w:ind w:left="360"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Symbol" w:cs="B Koodak"/>
        </w:rPr>
        <w:t></w:t>
      </w:r>
      <w:r w:rsidRPr="009A754B">
        <w:rPr>
          <w:rFonts w:ascii="Times New Roman" w:eastAsia="Times New Roman" w:hAnsi="Times New Roman" w:cs="B Koodak"/>
        </w:rPr>
        <w:t xml:space="preserve">  </w:t>
      </w:r>
      <w:r w:rsidRPr="009A754B">
        <w:rPr>
          <w:rFonts w:ascii="Times New Roman" w:eastAsia="Times New Roman" w:hAnsi="Times New Roman" w:cs="B Koodak"/>
          <w:b/>
          <w:bCs/>
        </w:rPr>
        <w:t>storage.py</w:t>
      </w:r>
      <w:r w:rsidRPr="009A754B">
        <w:rPr>
          <w:rFonts w:ascii="Times New Roman" w:eastAsia="Times New Roman" w:hAnsi="Times New Roman" w:cs="B Koodak"/>
        </w:rPr>
        <w:t xml:space="preserve">: </w:t>
      </w:r>
      <w:r w:rsidRPr="009A754B">
        <w:rPr>
          <w:rFonts w:ascii="Times New Roman" w:eastAsia="Times New Roman" w:hAnsi="Times New Roman" w:cs="B Koodak"/>
          <w:rtl/>
        </w:rPr>
        <w:t>توابع کمکی برای خواندن و ذخیره داده‌ها</w:t>
      </w:r>
      <w:r w:rsidRPr="009A754B">
        <w:rPr>
          <w:rFonts w:ascii="Times New Roman" w:eastAsia="Times New Roman" w:hAnsi="Times New Roman" w:cs="B Koodak"/>
        </w:rPr>
        <w:t>.</w:t>
      </w:r>
    </w:p>
    <w:p w14:paraId="755E3964" w14:textId="77777777" w:rsidR="00CF41E7" w:rsidRPr="009A754B" w:rsidRDefault="00CF41E7" w:rsidP="00CF41E7">
      <w:pPr>
        <w:bidi/>
        <w:spacing w:before="100" w:beforeAutospacing="1" w:after="100" w:afterAutospacing="1"/>
        <w:ind w:left="360"/>
        <w:rPr>
          <w:rFonts w:ascii="Times New Roman" w:eastAsia="Times New Roman" w:hAnsi="Symbol" w:cs="B Koodak"/>
          <w:rtl/>
        </w:rPr>
      </w:pPr>
    </w:p>
    <w:p w14:paraId="1449D590" w14:textId="77777777" w:rsidR="00CF41E7" w:rsidRPr="009A754B" w:rsidRDefault="00CF41E7" w:rsidP="00CF41E7">
      <w:pPr>
        <w:bidi/>
        <w:spacing w:before="100" w:beforeAutospacing="1" w:after="100" w:afterAutospacing="1"/>
        <w:ind w:left="360"/>
        <w:rPr>
          <w:rFonts w:ascii="Times New Roman" w:eastAsia="Times New Roman" w:hAnsi="Symbol" w:cs="B Koodak"/>
          <w:rtl/>
        </w:rPr>
      </w:pPr>
    </w:p>
    <w:p w14:paraId="54E03BA7" w14:textId="71E31DFE" w:rsidR="003635D1" w:rsidRPr="009A754B" w:rsidRDefault="003635D1" w:rsidP="00CF41E7">
      <w:pPr>
        <w:bidi/>
        <w:spacing w:before="100" w:beforeAutospacing="1" w:after="100" w:afterAutospacing="1"/>
        <w:ind w:left="360"/>
        <w:rPr>
          <w:rFonts w:cs="B Koodak"/>
        </w:rPr>
      </w:pPr>
    </w:p>
    <w:p w14:paraId="6343AA47" w14:textId="35E84BEC" w:rsidR="00CF41E7" w:rsidRPr="009A754B" w:rsidRDefault="00CF41E7" w:rsidP="00CF41E7">
      <w:pPr>
        <w:pStyle w:val="Heading3"/>
        <w:numPr>
          <w:ilvl w:val="0"/>
          <w:numId w:val="16"/>
        </w:numPr>
        <w:bidi/>
        <w:rPr>
          <w:rFonts w:asciiTheme="majorHAnsi" w:hAnsiTheme="majorHAnsi" w:cs="B Koodak"/>
          <w:color w:val="auto"/>
          <w:sz w:val="32"/>
          <w:szCs w:val="32"/>
          <w:rtl/>
        </w:rPr>
      </w:pPr>
      <w:bookmarkStart w:id="6" w:name="storage.py"/>
      <w:bookmarkStart w:id="7" w:name="توضیح-کلاسها-و-توابع-classes-functions"/>
      <w:bookmarkEnd w:id="5"/>
      <w:r w:rsidRPr="009A754B">
        <w:rPr>
          <w:rFonts w:asciiTheme="majorHAnsi" w:hAnsiTheme="majorHAnsi" w:cs="B Koodak"/>
          <w:color w:val="auto"/>
          <w:sz w:val="32"/>
          <w:szCs w:val="32"/>
          <w:rtl/>
        </w:rPr>
        <w:t>توضیح کلاس‌ها و توابع</w:t>
      </w:r>
      <w:r w:rsidRPr="009A754B">
        <w:rPr>
          <w:rFonts w:asciiTheme="majorHAnsi" w:hAnsiTheme="majorHAnsi" w:cs="B Koodak"/>
          <w:color w:val="auto"/>
          <w:sz w:val="32"/>
          <w:szCs w:val="32"/>
        </w:rPr>
        <w:t xml:space="preserve"> (Classes &amp; Functions)</w:t>
      </w:r>
    </w:p>
    <w:p w14:paraId="4D8ECB14" w14:textId="70901A08" w:rsidR="003635D1" w:rsidRPr="009A754B" w:rsidRDefault="00000000" w:rsidP="00CF41E7">
      <w:pPr>
        <w:pStyle w:val="Heading3"/>
        <w:bidi/>
        <w:rPr>
          <w:rFonts w:cs="B Koodak"/>
          <w:color w:val="auto"/>
        </w:rPr>
      </w:pPr>
      <w:r w:rsidRPr="009A754B">
        <w:rPr>
          <w:rFonts w:cs="B Koodak"/>
          <w:color w:val="auto"/>
        </w:rPr>
        <w:t>storage.py</w:t>
      </w:r>
    </w:p>
    <w:p w14:paraId="7A118C56" w14:textId="77777777" w:rsidR="003635D1" w:rsidRPr="009A754B" w:rsidRDefault="00000000" w:rsidP="005101BD">
      <w:pPr>
        <w:pStyle w:val="Compact"/>
        <w:numPr>
          <w:ilvl w:val="0"/>
          <w:numId w:val="11"/>
        </w:numPr>
        <w:bidi/>
        <w:rPr>
          <w:rFonts w:cs="B Koodak"/>
        </w:rPr>
      </w:pPr>
      <w:r w:rsidRPr="009A754B">
        <w:rPr>
          <w:rStyle w:val="VerbatimChar"/>
          <w:rFonts w:cs="B Koodak"/>
        </w:rPr>
        <w:t>load_json(path)</w:t>
      </w:r>
      <w:r w:rsidRPr="009A754B">
        <w:rPr>
          <w:rFonts w:cs="B Koodak"/>
        </w:rPr>
        <w:t xml:space="preserve">: </w:t>
      </w:r>
      <w:r w:rsidRPr="009A754B">
        <w:rPr>
          <w:rFonts w:ascii="Arial" w:hAnsi="Arial" w:cs="B Koodak"/>
        </w:rPr>
        <w:t>ا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فایل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جود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نداشت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اشد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لیست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خال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گرداند؛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غی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ین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صورت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اده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های</w:t>
      </w:r>
      <w:r w:rsidRPr="009A754B">
        <w:rPr>
          <w:rFonts w:cs="B Koodak"/>
        </w:rPr>
        <w:t xml:space="preserve"> JSON </w:t>
      </w:r>
      <w:r w:rsidRPr="009A754B">
        <w:rPr>
          <w:rFonts w:ascii="Arial" w:hAnsi="Arial" w:cs="B Koodak"/>
        </w:rPr>
        <w:t>ر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گرداند</w:t>
      </w:r>
      <w:r w:rsidRPr="009A754B">
        <w:rPr>
          <w:rFonts w:cs="B Koodak"/>
        </w:rPr>
        <w:t>.</w:t>
      </w:r>
    </w:p>
    <w:p w14:paraId="0E41C9CA" w14:textId="77777777" w:rsidR="003635D1" w:rsidRPr="009A754B" w:rsidRDefault="00000000" w:rsidP="005101BD">
      <w:pPr>
        <w:pStyle w:val="Compact"/>
        <w:numPr>
          <w:ilvl w:val="0"/>
          <w:numId w:val="11"/>
        </w:numPr>
        <w:bidi/>
        <w:rPr>
          <w:rFonts w:cs="B Koodak"/>
        </w:rPr>
      </w:pPr>
      <w:r w:rsidRPr="009A754B">
        <w:rPr>
          <w:rStyle w:val="VerbatimChar"/>
          <w:rFonts w:cs="B Koodak"/>
        </w:rPr>
        <w:t>save_json(path, data)</w:t>
      </w:r>
      <w:r w:rsidRPr="009A754B">
        <w:rPr>
          <w:rFonts w:cs="B Koodak"/>
        </w:rPr>
        <w:t xml:space="preserve">: </w:t>
      </w:r>
      <w:r w:rsidRPr="009A754B">
        <w:rPr>
          <w:rFonts w:ascii="Arial" w:hAnsi="Arial" w:cs="B Koodak"/>
        </w:rPr>
        <w:t>داده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ه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ر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ا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فرمت</w:t>
      </w:r>
      <w:r w:rsidRPr="009A754B">
        <w:rPr>
          <w:rFonts w:cs="B Koodak"/>
        </w:rPr>
        <w:t xml:space="preserve"> JSON </w:t>
      </w:r>
      <w:r w:rsidRPr="009A754B">
        <w:rPr>
          <w:rFonts w:ascii="Arial" w:hAnsi="Arial" w:cs="B Koodak"/>
        </w:rPr>
        <w:t>د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سی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شخص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ذخیر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ی</w:t>
      </w:r>
      <w:r w:rsidRPr="009A754B">
        <w:rPr>
          <w:rFonts w:cs="B Koodak"/>
        </w:rPr>
        <w:t>‌</w:t>
      </w:r>
      <w:r w:rsidRPr="009A754B">
        <w:rPr>
          <w:rFonts w:ascii="Arial" w:hAnsi="Arial" w:cs="B Koodak"/>
        </w:rPr>
        <w:t>کند</w:t>
      </w:r>
      <w:r w:rsidRPr="009A754B">
        <w:rPr>
          <w:rFonts w:cs="B Koodak"/>
        </w:rPr>
        <w:t>.</w:t>
      </w:r>
    </w:p>
    <w:p w14:paraId="0CE6F851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8" w:name="student.py"/>
      <w:bookmarkEnd w:id="6"/>
      <w:r w:rsidRPr="009A754B">
        <w:rPr>
          <w:rFonts w:cs="B Koodak"/>
          <w:color w:val="auto"/>
        </w:rPr>
        <w:t>student.py</w:t>
      </w:r>
    </w:p>
    <w:p w14:paraId="4B6B8CFF" w14:textId="48297F9E" w:rsidR="00CF41E7" w:rsidRPr="009A754B" w:rsidRDefault="00CF41E7" w:rsidP="00CF41E7">
      <w:pPr>
        <w:pStyle w:val="FirstParagraph"/>
        <w:bidi/>
        <w:rPr>
          <w:rFonts w:cs="B Koodak"/>
          <w:b/>
          <w:bCs/>
        </w:rPr>
      </w:pPr>
      <w:bookmarkStart w:id="9" w:name="teacher.py"/>
      <w:bookmarkEnd w:id="8"/>
      <w:r w:rsidRPr="009A754B">
        <w:rPr>
          <w:rFonts w:cs="B Koodak"/>
          <w:b/>
          <w:bCs/>
          <w:rtl/>
        </w:rPr>
        <w:t>کلاس</w:t>
      </w:r>
      <w:r w:rsidRPr="009A754B">
        <w:rPr>
          <w:rFonts w:cs="B Koodak"/>
          <w:b/>
          <w:bCs/>
        </w:rPr>
        <w:t xml:space="preserve"> Student</w:t>
      </w:r>
    </w:p>
    <w:p w14:paraId="780CEF05" w14:textId="77777777" w:rsidR="00CF41E7" w:rsidRPr="00CF41E7" w:rsidRDefault="00CF41E7" w:rsidP="00CF41E7">
      <w:pPr>
        <w:pStyle w:val="FirstParagraph"/>
        <w:numPr>
          <w:ilvl w:val="0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>Attributes:</w:t>
      </w:r>
    </w:p>
    <w:p w14:paraId="233A919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code: </w:t>
      </w:r>
      <w:r w:rsidRPr="00CF41E7">
        <w:rPr>
          <w:rFonts w:cs="B Koodak"/>
          <w:b/>
          <w:bCs/>
          <w:rtl/>
        </w:rPr>
        <w:t>کد دانشجویی</w:t>
      </w:r>
    </w:p>
    <w:p w14:paraId="18F05AF3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name: </w:t>
      </w:r>
      <w:r w:rsidRPr="00CF41E7">
        <w:rPr>
          <w:rFonts w:cs="B Koodak"/>
          <w:b/>
          <w:bCs/>
          <w:rtl/>
        </w:rPr>
        <w:t>نام کامل</w:t>
      </w:r>
    </w:p>
    <w:p w14:paraId="57DDD0E0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password: </w:t>
      </w:r>
      <w:r w:rsidRPr="00CF41E7">
        <w:rPr>
          <w:rFonts w:cs="B Koodak"/>
          <w:b/>
          <w:bCs/>
          <w:rtl/>
        </w:rPr>
        <w:t>رمز هش شده</w:t>
      </w:r>
    </w:p>
    <w:p w14:paraId="73A30ED8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lastRenderedPageBreak/>
        <w:t xml:space="preserve">email: </w:t>
      </w:r>
      <w:r w:rsidRPr="00CF41E7">
        <w:rPr>
          <w:rFonts w:cs="B Koodak"/>
          <w:b/>
          <w:bCs/>
          <w:rtl/>
        </w:rPr>
        <w:t>ایمیل اختیاری</w:t>
      </w:r>
    </w:p>
    <w:p w14:paraId="517D5CC5" w14:textId="77777777" w:rsidR="00CF41E7" w:rsidRPr="00CF41E7" w:rsidRDefault="00CF41E7" w:rsidP="00CF41E7">
      <w:pPr>
        <w:pStyle w:val="FirstParagraph"/>
        <w:numPr>
          <w:ilvl w:val="0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>Methods:</w:t>
      </w:r>
    </w:p>
    <w:p w14:paraId="515CC56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gister(): </w:t>
      </w:r>
      <w:r w:rsidRPr="00CF41E7">
        <w:rPr>
          <w:rFonts w:cs="B Koodak"/>
          <w:b/>
          <w:bCs/>
          <w:rtl/>
        </w:rPr>
        <w:t>ثبت‌نام دانشجو با جلوگیری از تکرار کد</w:t>
      </w:r>
    </w:p>
    <w:p w14:paraId="6F0E30CC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login(): </w:t>
      </w:r>
      <w:r w:rsidRPr="00CF41E7">
        <w:rPr>
          <w:rFonts w:cs="B Koodak"/>
          <w:b/>
          <w:bCs/>
          <w:rtl/>
        </w:rPr>
        <w:t>ورود دانشجو با بررسی رمز هش‌شده</w:t>
      </w:r>
    </w:p>
    <w:p w14:paraId="0E72F248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list_courses(): </w:t>
      </w:r>
      <w:r w:rsidRPr="00CF41E7">
        <w:rPr>
          <w:rFonts w:cs="B Koodak"/>
          <w:b/>
          <w:bCs/>
          <w:rtl/>
        </w:rPr>
        <w:t>نمایش لیست دروس با ظرفیت‌ها</w:t>
      </w:r>
    </w:p>
    <w:p w14:paraId="6AC5647C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quest_thesis(): </w:t>
      </w:r>
      <w:r w:rsidRPr="00CF41E7">
        <w:rPr>
          <w:rFonts w:cs="B Koodak"/>
          <w:b/>
          <w:bCs/>
          <w:rtl/>
        </w:rPr>
        <w:t>ثبت درخواست پایان‌نامه با بررسی ظرفیت و تکرار</w:t>
      </w:r>
    </w:p>
    <w:p w14:paraId="31ACC8F5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view_requests(): </w:t>
      </w:r>
      <w:r w:rsidRPr="00CF41E7">
        <w:rPr>
          <w:rFonts w:cs="B Koodak"/>
          <w:b/>
          <w:bCs/>
          <w:rtl/>
        </w:rPr>
        <w:t>مشاهده وضعیت درخواست‌ها</w:t>
      </w:r>
    </w:p>
    <w:p w14:paraId="4CA625A9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submit_request(): </w:t>
      </w:r>
      <w:r w:rsidRPr="00CF41E7">
        <w:rPr>
          <w:rFonts w:cs="B Koodak"/>
          <w:b/>
          <w:bCs/>
          <w:rtl/>
        </w:rPr>
        <w:t>ارسال مجدد درخواست ردشده</w:t>
      </w:r>
    </w:p>
    <w:p w14:paraId="1CFFA940" w14:textId="77777777" w:rsidR="00CF41E7" w:rsidRPr="00CF41E7" w:rsidRDefault="00CF41E7" w:rsidP="00CF41E7">
      <w:pPr>
        <w:pStyle w:val="FirstParagraph"/>
        <w:numPr>
          <w:ilvl w:val="1"/>
          <w:numId w:val="19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</w:rPr>
        <w:t xml:space="preserve">request_defense(): </w:t>
      </w:r>
      <w:r w:rsidRPr="00CF41E7">
        <w:rPr>
          <w:rFonts w:cs="B Koodak"/>
          <w:b/>
          <w:bCs/>
          <w:rtl/>
        </w:rPr>
        <w:t>ثبت درخواست دفاع بعد از تایید پایان‌نامه</w:t>
      </w:r>
    </w:p>
    <w:p w14:paraId="170CC276" w14:textId="77777777" w:rsidR="00CF41E7" w:rsidRPr="00CF41E7" w:rsidRDefault="00CF41E7" w:rsidP="00CF41E7">
      <w:pPr>
        <w:pStyle w:val="FirstParagraph"/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ویژگی‌ها و محدودیت‌ها</w:t>
      </w:r>
      <w:r w:rsidRPr="00CF41E7">
        <w:rPr>
          <w:rFonts w:cs="B Koodak"/>
          <w:b/>
          <w:bCs/>
        </w:rPr>
        <w:t>:</w:t>
      </w:r>
    </w:p>
    <w:p w14:paraId="5F8CE3E9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تمام تغییرات در</w:t>
      </w:r>
      <w:r w:rsidRPr="00CF41E7">
        <w:rPr>
          <w:rFonts w:cs="B Koodak"/>
          <w:b/>
          <w:bCs/>
        </w:rPr>
        <w:t xml:space="preserve"> thesis.json </w:t>
      </w:r>
      <w:r w:rsidRPr="00CF41E7">
        <w:rPr>
          <w:rFonts w:cs="B Koodak"/>
          <w:b/>
          <w:bCs/>
          <w:rtl/>
        </w:rPr>
        <w:t>ذخیره می‌شوند</w:t>
      </w:r>
      <w:r w:rsidRPr="00CF41E7">
        <w:rPr>
          <w:rFonts w:cs="B Koodak"/>
          <w:b/>
          <w:bCs/>
        </w:rPr>
        <w:t>.</w:t>
      </w:r>
    </w:p>
    <w:p w14:paraId="3B104094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>وضعیت پایان‌نامه‌ها به صورت متنی ذخیره می‌شود</w:t>
      </w:r>
      <w:r w:rsidRPr="00CF41E7">
        <w:rPr>
          <w:rFonts w:cs="B Koodak"/>
          <w:b/>
          <w:bCs/>
        </w:rPr>
        <w:t xml:space="preserve"> (pending, approved, rejected, defense_pending, defense, done).</w:t>
      </w:r>
    </w:p>
    <w:p w14:paraId="798A4CEC" w14:textId="77777777" w:rsidR="00CF41E7" w:rsidRPr="00CF41E7" w:rsidRDefault="00CF41E7" w:rsidP="00CF41E7">
      <w:pPr>
        <w:pStyle w:val="FirstParagraph"/>
        <w:numPr>
          <w:ilvl w:val="0"/>
          <w:numId w:val="20"/>
        </w:numPr>
        <w:bidi/>
        <w:rPr>
          <w:rFonts w:cs="B Koodak"/>
          <w:b/>
          <w:bCs/>
        </w:rPr>
      </w:pPr>
      <w:r w:rsidRPr="00CF41E7">
        <w:rPr>
          <w:rFonts w:cs="B Koodak"/>
          <w:b/>
          <w:bCs/>
          <w:rtl/>
        </w:rPr>
        <w:t xml:space="preserve">امکان ثبت دفاع تنها بعد از گذشت حداقل </w:t>
      </w:r>
      <w:r w:rsidRPr="00CF41E7">
        <w:rPr>
          <w:rFonts w:cs="B Koodak"/>
          <w:b/>
          <w:bCs/>
          <w:rtl/>
          <w:lang w:bidi="fa-IR"/>
        </w:rPr>
        <w:t>۹۰</w:t>
      </w:r>
      <w:r w:rsidRPr="00CF41E7">
        <w:rPr>
          <w:rFonts w:cs="B Koodak"/>
          <w:b/>
          <w:bCs/>
          <w:rtl/>
        </w:rPr>
        <w:t xml:space="preserve"> روز از تایید پایان‌نامه وجود دارد، با امکان رد درخواست توسط دانشجو قبل از ادامه</w:t>
      </w:r>
      <w:r w:rsidRPr="00CF41E7">
        <w:rPr>
          <w:rFonts w:cs="B Koodak"/>
          <w:b/>
          <w:bCs/>
        </w:rPr>
        <w:t>.</w:t>
      </w:r>
    </w:p>
    <w:p w14:paraId="5366AEB3" w14:textId="49B5EDCC" w:rsidR="003635D1" w:rsidRPr="009A754B" w:rsidRDefault="00000000" w:rsidP="00CF41E7">
      <w:pPr>
        <w:pStyle w:val="FirstParagraph"/>
        <w:bidi/>
        <w:rPr>
          <w:rFonts w:cs="B Koodak"/>
        </w:rPr>
      </w:pPr>
      <w:r w:rsidRPr="009A754B">
        <w:rPr>
          <w:rFonts w:cs="B Koodak"/>
        </w:rPr>
        <w:t>teacher.py</w:t>
      </w:r>
    </w:p>
    <w:p w14:paraId="0780128B" w14:textId="7A525074" w:rsidR="00C55B13" w:rsidRPr="009A754B" w:rsidRDefault="00C55B13" w:rsidP="00C55B13">
      <w:pPr>
        <w:pStyle w:val="FirstParagraph"/>
        <w:bidi/>
        <w:rPr>
          <w:rFonts w:cs="B Koodak"/>
          <w:b/>
          <w:bCs/>
        </w:rPr>
      </w:pPr>
      <w:bookmarkStart w:id="10" w:name="main.py"/>
      <w:bookmarkEnd w:id="9"/>
      <w:r w:rsidRPr="009A754B">
        <w:rPr>
          <w:rFonts w:cs="B Koodak"/>
          <w:b/>
          <w:bCs/>
          <w:rtl/>
        </w:rPr>
        <w:t>کلاس</w:t>
      </w:r>
      <w:r w:rsidRPr="009A754B">
        <w:rPr>
          <w:rFonts w:cs="B Koodak"/>
          <w:b/>
          <w:bCs/>
        </w:rPr>
        <w:t xml:space="preserve"> Teacher</w:t>
      </w:r>
    </w:p>
    <w:p w14:paraId="57542467" w14:textId="77777777" w:rsidR="00C55B13" w:rsidRPr="00C55B13" w:rsidRDefault="00C55B13" w:rsidP="00C55B13">
      <w:pPr>
        <w:pStyle w:val="FirstParagraph"/>
        <w:numPr>
          <w:ilvl w:val="0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Attributes:</w:t>
      </w:r>
    </w:p>
    <w:p w14:paraId="52056F50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code, name, password, email, cap_sup, cap_judge</w:t>
      </w:r>
    </w:p>
    <w:p w14:paraId="358C3F7B" w14:textId="77777777" w:rsidR="00C55B13" w:rsidRPr="00C55B13" w:rsidRDefault="00C55B13" w:rsidP="00C55B13">
      <w:pPr>
        <w:pStyle w:val="FirstParagraph"/>
        <w:numPr>
          <w:ilvl w:val="0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>Methods:</w:t>
      </w:r>
    </w:p>
    <w:p w14:paraId="606C2F58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login(): </w:t>
      </w:r>
      <w:r w:rsidRPr="00C55B13">
        <w:rPr>
          <w:rFonts w:cs="B Koodak"/>
          <w:b/>
          <w:bCs/>
          <w:rtl/>
        </w:rPr>
        <w:t>ورود استاد</w:t>
      </w:r>
    </w:p>
    <w:p w14:paraId="31611EC2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check_requests(): </w:t>
      </w:r>
      <w:r w:rsidRPr="00C55B13">
        <w:rPr>
          <w:rFonts w:cs="B Koodak"/>
          <w:b/>
          <w:bCs/>
          <w:rtl/>
        </w:rPr>
        <w:t>بررسی و تایید یا رد درخواست‌های دانشجو</w:t>
      </w:r>
    </w:p>
    <w:p w14:paraId="75E5BF81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t xml:space="preserve">manage_defense(): </w:t>
      </w:r>
      <w:r w:rsidRPr="00C55B13">
        <w:rPr>
          <w:rFonts w:cs="B Koodak"/>
          <w:b/>
          <w:bCs/>
          <w:rtl/>
        </w:rPr>
        <w:t>تعیین تاریخ و داوران جلسه دفاع</w:t>
      </w:r>
    </w:p>
    <w:p w14:paraId="09F0BF90" w14:textId="77777777" w:rsidR="00C55B13" w:rsidRPr="00C55B13" w:rsidRDefault="00C55B13" w:rsidP="00C55B13">
      <w:pPr>
        <w:pStyle w:val="FirstParagraph"/>
        <w:numPr>
          <w:ilvl w:val="1"/>
          <w:numId w:val="21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</w:rPr>
        <w:lastRenderedPageBreak/>
        <w:t xml:space="preserve">judge_score(): </w:t>
      </w:r>
      <w:r w:rsidRPr="00C55B13">
        <w:rPr>
          <w:rFonts w:cs="B Koodak"/>
          <w:b/>
          <w:bCs/>
          <w:rtl/>
        </w:rPr>
        <w:t>ثبت نمره نهایی و انتقال داده‌ها به</w:t>
      </w:r>
      <w:r w:rsidRPr="00C55B13">
        <w:rPr>
          <w:rFonts w:cs="B Koodak"/>
          <w:b/>
          <w:bCs/>
        </w:rPr>
        <w:t xml:space="preserve"> defended_thesis.json</w:t>
      </w:r>
    </w:p>
    <w:p w14:paraId="73F1A8FD" w14:textId="77777777" w:rsidR="00C55B13" w:rsidRPr="00C55B13" w:rsidRDefault="00C55B13" w:rsidP="00C55B13">
      <w:pPr>
        <w:pStyle w:val="FirstParagraph"/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>ویژگی‌ها و محدودیت‌ها</w:t>
      </w:r>
      <w:r w:rsidRPr="00C55B13">
        <w:rPr>
          <w:rFonts w:cs="B Koodak"/>
          <w:b/>
          <w:bCs/>
        </w:rPr>
        <w:t>:</w:t>
      </w:r>
    </w:p>
    <w:p w14:paraId="18ECDC29" w14:textId="77777777" w:rsidR="00C55B13" w:rsidRPr="00C55B13" w:rsidRDefault="00C55B13" w:rsidP="00C55B13">
      <w:pPr>
        <w:pStyle w:val="FirstParagraph"/>
        <w:numPr>
          <w:ilvl w:val="0"/>
          <w:numId w:val="22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 xml:space="preserve">ظرفیت راهنمایی و داوری اساتید به صورت پیش‌فرض </w:t>
      </w:r>
      <w:r w:rsidRPr="00C55B13">
        <w:rPr>
          <w:rFonts w:cs="B Koodak"/>
          <w:b/>
          <w:bCs/>
          <w:rtl/>
          <w:lang w:bidi="fa-IR"/>
        </w:rPr>
        <w:t>۵</w:t>
      </w:r>
      <w:r w:rsidRPr="00C55B13">
        <w:rPr>
          <w:rFonts w:cs="B Koodak"/>
          <w:b/>
          <w:bCs/>
          <w:rtl/>
        </w:rPr>
        <w:t xml:space="preserve"> و </w:t>
      </w:r>
      <w:r w:rsidRPr="00C55B13">
        <w:rPr>
          <w:rFonts w:cs="B Koodak"/>
          <w:b/>
          <w:bCs/>
          <w:rtl/>
          <w:lang w:bidi="fa-IR"/>
        </w:rPr>
        <w:t>۱۰</w:t>
      </w:r>
      <w:r w:rsidRPr="00C55B13">
        <w:rPr>
          <w:rFonts w:cs="B Koodak"/>
          <w:b/>
          <w:bCs/>
          <w:rtl/>
        </w:rPr>
        <w:t xml:space="preserve"> است</w:t>
      </w:r>
      <w:r w:rsidRPr="00C55B13">
        <w:rPr>
          <w:rFonts w:cs="B Koodak"/>
          <w:b/>
          <w:bCs/>
        </w:rPr>
        <w:t>.</w:t>
      </w:r>
    </w:p>
    <w:p w14:paraId="51C6DA40" w14:textId="77777777" w:rsidR="00C55B13" w:rsidRPr="00C55B13" w:rsidRDefault="00C55B13" w:rsidP="00C55B13">
      <w:pPr>
        <w:pStyle w:val="FirstParagraph"/>
        <w:numPr>
          <w:ilvl w:val="0"/>
          <w:numId w:val="22"/>
        </w:numPr>
        <w:bidi/>
        <w:rPr>
          <w:rFonts w:cs="B Koodak"/>
          <w:b/>
          <w:bCs/>
        </w:rPr>
      </w:pPr>
      <w:r w:rsidRPr="00C55B13">
        <w:rPr>
          <w:rFonts w:cs="B Koodak"/>
          <w:b/>
          <w:bCs/>
          <w:rtl/>
        </w:rPr>
        <w:t>داورها پس از ثبت نمره، ظرفیت آن‌ها آزاد می‌شود</w:t>
      </w:r>
      <w:r w:rsidRPr="00C55B13">
        <w:rPr>
          <w:rFonts w:cs="B Koodak"/>
          <w:b/>
          <w:bCs/>
        </w:rPr>
        <w:t>.</w:t>
      </w:r>
    </w:p>
    <w:p w14:paraId="54AF9C6B" w14:textId="77777777" w:rsidR="00C55B13" w:rsidRPr="00C55B13" w:rsidRDefault="00C55B13" w:rsidP="00233303">
      <w:pPr>
        <w:pStyle w:val="FirstParagraph"/>
        <w:bidi/>
        <w:ind w:left="720"/>
        <w:rPr>
          <w:rFonts w:cs="B Koodak"/>
          <w:b/>
          <w:bCs/>
        </w:rPr>
      </w:pPr>
    </w:p>
    <w:p w14:paraId="780ED200" w14:textId="7010A689" w:rsidR="003635D1" w:rsidRPr="009A754B" w:rsidRDefault="00000000" w:rsidP="00C55B13">
      <w:pPr>
        <w:pStyle w:val="FirstParagraph"/>
        <w:bidi/>
        <w:rPr>
          <w:rFonts w:cs="B Koodak"/>
        </w:rPr>
      </w:pPr>
      <w:r w:rsidRPr="009A754B">
        <w:rPr>
          <w:rFonts w:cs="B Koodak"/>
        </w:rPr>
        <w:t>main.py</w:t>
      </w:r>
    </w:p>
    <w:p w14:paraId="6B9B3299" w14:textId="77777777" w:rsidR="003635D1" w:rsidRPr="009A754B" w:rsidRDefault="00000000" w:rsidP="005101BD">
      <w:pPr>
        <w:pStyle w:val="Compact"/>
        <w:numPr>
          <w:ilvl w:val="0"/>
          <w:numId w:val="12"/>
        </w:numPr>
        <w:bidi/>
        <w:rPr>
          <w:rFonts w:cs="B Koodak"/>
        </w:rPr>
      </w:pPr>
      <w:r w:rsidRPr="009A754B">
        <w:rPr>
          <w:rFonts w:ascii="Arial" w:hAnsi="Arial" w:cs="B Koodak"/>
        </w:rPr>
        <w:t>نمایش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نو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صل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نوها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دانشج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و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ستاد</w:t>
      </w:r>
    </w:p>
    <w:p w14:paraId="3BF1074D" w14:textId="77777777" w:rsidR="003635D1" w:rsidRPr="009A754B" w:rsidRDefault="00000000" w:rsidP="005101BD">
      <w:pPr>
        <w:pStyle w:val="Compact"/>
        <w:numPr>
          <w:ilvl w:val="0"/>
          <w:numId w:val="12"/>
        </w:numPr>
        <w:bidi/>
        <w:rPr>
          <w:rFonts w:cs="B Koodak"/>
        </w:rPr>
      </w:pPr>
      <w:r w:rsidRPr="009A754B">
        <w:rPr>
          <w:rFonts w:ascii="Arial" w:hAnsi="Arial" w:cs="B Koodak"/>
        </w:rPr>
        <w:t>فراخوان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تدهای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مربوطه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بر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ساس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انتخاب</w:t>
      </w:r>
      <w:r w:rsidRPr="009A754B">
        <w:rPr>
          <w:rFonts w:cs="B Koodak"/>
        </w:rPr>
        <w:t xml:space="preserve"> </w:t>
      </w:r>
      <w:r w:rsidRPr="009A754B">
        <w:rPr>
          <w:rFonts w:ascii="Arial" w:hAnsi="Arial" w:cs="B Koodak"/>
        </w:rPr>
        <w:t>کاربر</w:t>
      </w:r>
    </w:p>
    <w:p w14:paraId="28B1E838" w14:textId="2C69FBB8" w:rsidR="003635D1" w:rsidRPr="009A754B" w:rsidRDefault="003635D1" w:rsidP="005101BD">
      <w:pPr>
        <w:bidi/>
        <w:rPr>
          <w:rFonts w:cs="B Koodak"/>
          <w:rtl/>
        </w:rPr>
      </w:pPr>
    </w:p>
    <w:p w14:paraId="58A5F9CD" w14:textId="77777777" w:rsidR="00233303" w:rsidRPr="009A754B" w:rsidRDefault="00233303" w:rsidP="00233303">
      <w:pPr>
        <w:bidi/>
        <w:rPr>
          <w:rFonts w:cs="B Koodak"/>
          <w:rtl/>
        </w:rPr>
      </w:pPr>
    </w:p>
    <w:p w14:paraId="092CC952" w14:textId="77777777" w:rsidR="00233303" w:rsidRPr="009A754B" w:rsidRDefault="00233303" w:rsidP="00233303">
      <w:pPr>
        <w:bidi/>
        <w:rPr>
          <w:rFonts w:cs="B Koodak"/>
        </w:rPr>
      </w:pPr>
    </w:p>
    <w:p w14:paraId="539BF98A" w14:textId="109E62A9" w:rsidR="00233303" w:rsidRPr="009A754B" w:rsidRDefault="00233303" w:rsidP="00233303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1" w:name="جزئیات-پیادهسازی-implementation-details"/>
      <w:bookmarkEnd w:id="7"/>
      <w:bookmarkEnd w:id="10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جزئیات پیاده‌سازی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Implementation Details)</w:t>
      </w:r>
    </w:p>
    <w:p w14:paraId="1CF2588F" w14:textId="51E9B660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هش رمز عبور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با</w:t>
      </w:r>
      <w:r w:rsidRPr="009A754B">
        <w:rPr>
          <w:rFonts w:ascii="Arial" w:hAnsi="Arial" w:cs="B Koodak"/>
          <w:b/>
          <w:bCs/>
        </w:rPr>
        <w:t xml:space="preserve"> SHA-256 </w:t>
      </w:r>
      <w:r w:rsidRPr="009A754B">
        <w:rPr>
          <w:rFonts w:ascii="Arial" w:hAnsi="Arial" w:cs="B Koodak"/>
          <w:b/>
          <w:bCs/>
          <w:rtl/>
        </w:rPr>
        <w:t>و کتابخانه</w:t>
      </w:r>
      <w:r w:rsidRPr="009A754B">
        <w:rPr>
          <w:rFonts w:ascii="Arial" w:hAnsi="Arial" w:cs="B Koodak"/>
          <w:b/>
          <w:bCs/>
        </w:rPr>
        <w:t xml:space="preserve"> hashlib</w:t>
      </w:r>
    </w:p>
    <w:p w14:paraId="183C1FFC" w14:textId="1F9A1C76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ذخیره داده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در</w:t>
      </w:r>
      <w:r w:rsidRPr="009A754B">
        <w:rPr>
          <w:rFonts w:ascii="Arial" w:hAnsi="Arial" w:cs="B Koodak"/>
          <w:b/>
          <w:bCs/>
        </w:rPr>
        <w:t xml:space="preserve"> JSON </w:t>
      </w:r>
      <w:r w:rsidRPr="009A754B">
        <w:rPr>
          <w:rFonts w:ascii="Arial" w:hAnsi="Arial" w:cs="B Koodak"/>
          <w:b/>
          <w:bCs/>
          <w:rtl/>
        </w:rPr>
        <w:t>برای سادگی و قابلیت ویرایش دستی</w:t>
      </w:r>
    </w:p>
    <w:p w14:paraId="55A3C0F4" w14:textId="29C8DC70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مدیریت ظرفیت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بررسی ظرفیت درس و پایان‌نامه قبل از ثبت درخواست</w:t>
      </w:r>
    </w:p>
    <w:p w14:paraId="062E2DE5" w14:textId="658DEE9A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تاریخ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ثبت خودکار تاریخ درخواست و دفاع</w:t>
      </w:r>
    </w:p>
    <w:p w14:paraId="34A34C82" w14:textId="13EF02B9" w:rsidR="00233303" w:rsidRPr="009A754B" w:rsidRDefault="00233303" w:rsidP="00233303">
      <w:pPr>
        <w:pStyle w:val="ListParagraph"/>
        <w:numPr>
          <w:ilvl w:val="0"/>
          <w:numId w:val="23"/>
        </w:numPr>
        <w:bidi/>
        <w:rPr>
          <w:rFonts w:ascii="Arial" w:hAnsi="Arial" w:cs="B Koodak"/>
          <w:b/>
          <w:bCs/>
        </w:rPr>
      </w:pPr>
      <w:r w:rsidRPr="009A754B">
        <w:rPr>
          <w:rFonts w:ascii="Arial" w:hAnsi="Arial" w:cs="B Koodak"/>
          <w:b/>
          <w:bCs/>
          <w:rtl/>
        </w:rPr>
        <w:t>وضعیت پایان‌نامه‌ها</w:t>
      </w:r>
      <w:r w:rsidRPr="009A754B">
        <w:rPr>
          <w:rFonts w:ascii="Arial" w:hAnsi="Arial" w:cs="B Koodak"/>
          <w:b/>
          <w:bCs/>
        </w:rPr>
        <w:t xml:space="preserve">: </w:t>
      </w:r>
      <w:r w:rsidRPr="009A754B">
        <w:rPr>
          <w:rFonts w:ascii="Arial" w:hAnsi="Arial" w:cs="B Koodak"/>
          <w:b/>
          <w:bCs/>
          <w:rtl/>
        </w:rPr>
        <w:t>چند مرحله‌ای برای نمایش کامل فرآیند</w:t>
      </w:r>
    </w:p>
    <w:p w14:paraId="03DD430E" w14:textId="273BA8AA" w:rsidR="003635D1" w:rsidRPr="009A754B" w:rsidRDefault="003635D1" w:rsidP="005101BD">
      <w:pPr>
        <w:bidi/>
        <w:rPr>
          <w:rFonts w:cs="B Koodak"/>
          <w:rtl/>
        </w:rPr>
      </w:pPr>
    </w:p>
    <w:p w14:paraId="57668397" w14:textId="77777777" w:rsidR="00233303" w:rsidRPr="009A754B" w:rsidRDefault="00233303" w:rsidP="00233303">
      <w:pPr>
        <w:bidi/>
        <w:rPr>
          <w:rFonts w:cs="B Koodak"/>
        </w:rPr>
      </w:pPr>
    </w:p>
    <w:p w14:paraId="6DCC23FF" w14:textId="6476E6CC" w:rsidR="00233303" w:rsidRPr="009A754B" w:rsidRDefault="00233303" w:rsidP="00233303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2" w:name="نحوه-اجرا-how-to-run"/>
      <w:bookmarkEnd w:id="11"/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</w:t>
      </w:r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نحوه اجرا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How to Run)</w:t>
      </w:r>
    </w:p>
    <w:p w14:paraId="025ED617" w14:textId="36792777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t>نصب</w:t>
      </w:r>
      <w:r w:rsidRPr="009A754B">
        <w:rPr>
          <w:rFonts w:ascii="Times New Roman" w:eastAsia="Times New Roman" w:hAnsi="Times New Roman" w:cs="B Koodak"/>
        </w:rPr>
        <w:t xml:space="preserve"> Python 3.10 </w:t>
      </w:r>
      <w:r w:rsidRPr="009A754B">
        <w:rPr>
          <w:rFonts w:ascii="Times New Roman" w:eastAsia="Times New Roman" w:hAnsi="Times New Roman" w:cs="B Koodak"/>
          <w:rtl/>
        </w:rPr>
        <w:t>یا بالاتر</w:t>
      </w:r>
    </w:p>
    <w:p w14:paraId="08C90001" w14:textId="7155F7B5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  <w:rtl/>
        </w:rPr>
      </w:pPr>
      <w:r w:rsidRPr="009A754B">
        <w:rPr>
          <w:rFonts w:ascii="Times New Roman" w:eastAsia="Times New Roman" w:hAnsi="Times New Roman" w:cs="B Koodak"/>
          <w:rtl/>
        </w:rPr>
        <w:t>کلون کردن ریپو</w:t>
      </w:r>
    </w:p>
    <w:p w14:paraId="0DAEB5BB" w14:textId="00D0EAB2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t>اجرای</w:t>
      </w:r>
      <w:r w:rsidRPr="009A754B">
        <w:rPr>
          <w:rFonts w:ascii="Times New Roman" w:eastAsia="Times New Roman" w:hAnsi="Times New Roman" w:cs="B Koodak"/>
        </w:rPr>
        <w:t xml:space="preserve"> main.py</w:t>
      </w:r>
    </w:p>
    <w:p w14:paraId="46E50779" w14:textId="4160A55A" w:rsidR="00233303" w:rsidRPr="009A754B" w:rsidRDefault="00233303" w:rsidP="00233303">
      <w:pPr>
        <w:pStyle w:val="ListParagraph"/>
        <w:numPr>
          <w:ilvl w:val="0"/>
          <w:numId w:val="25"/>
        </w:numPr>
        <w:bidi/>
        <w:rPr>
          <w:rFonts w:ascii="Times New Roman" w:eastAsia="Times New Roman" w:hAnsi="Times New Roman" w:cs="B Koodak"/>
        </w:rPr>
      </w:pPr>
      <w:r w:rsidRPr="009A754B">
        <w:rPr>
          <w:rFonts w:ascii="Times New Roman" w:eastAsia="Times New Roman" w:hAnsi="Times New Roman" w:cs="B Koodak"/>
          <w:rtl/>
        </w:rPr>
        <w:t>انتخاب نقش دانشجو یا استاد و استفاده از منوها</w:t>
      </w:r>
    </w:p>
    <w:p w14:paraId="399991C1" w14:textId="01E924F0" w:rsidR="003635D1" w:rsidRPr="009A754B" w:rsidRDefault="003635D1" w:rsidP="005101BD">
      <w:pPr>
        <w:bidi/>
        <w:rPr>
          <w:rFonts w:cs="B Koodak"/>
          <w:rtl/>
        </w:rPr>
      </w:pPr>
    </w:p>
    <w:p w14:paraId="2EA0693B" w14:textId="77777777" w:rsidR="009A754B" w:rsidRPr="009A754B" w:rsidRDefault="009A754B" w:rsidP="009A754B">
      <w:pPr>
        <w:bidi/>
        <w:rPr>
          <w:rFonts w:cs="B Koodak"/>
        </w:rPr>
      </w:pPr>
    </w:p>
    <w:p w14:paraId="03F384C7" w14:textId="30397640" w:rsidR="009A754B" w:rsidRPr="009A754B" w:rsidRDefault="009A754B" w:rsidP="009A754B">
      <w:pPr>
        <w:pStyle w:val="Heading3"/>
        <w:numPr>
          <w:ilvl w:val="0"/>
          <w:numId w:val="16"/>
        </w:numPr>
        <w:bidi/>
        <w:rPr>
          <w:rFonts w:asciiTheme="majorHAnsi" w:hAnsiTheme="majorHAnsi" w:cs="B Koodak"/>
          <w:color w:val="auto"/>
          <w:sz w:val="32"/>
          <w:szCs w:val="32"/>
          <w:rtl/>
        </w:rPr>
      </w:pPr>
      <w:bookmarkStart w:id="13" w:name="ثبتنام-دانشجو"/>
      <w:bookmarkStart w:id="14" w:name="نمونه-خروجی-sample-output"/>
      <w:bookmarkEnd w:id="12"/>
      <w:r w:rsidRPr="009A754B">
        <w:rPr>
          <w:rFonts w:asciiTheme="majorHAnsi" w:hAnsiTheme="majorHAnsi" w:cs="B Koodak"/>
          <w:color w:val="auto"/>
          <w:sz w:val="32"/>
          <w:szCs w:val="32"/>
          <w:rtl/>
        </w:rPr>
        <w:t>نمونه خروجی</w:t>
      </w:r>
      <w:r w:rsidRPr="009A754B">
        <w:rPr>
          <w:rFonts w:asciiTheme="majorHAnsi" w:hAnsiTheme="majorHAnsi" w:cs="B Koodak"/>
          <w:color w:val="auto"/>
          <w:sz w:val="32"/>
          <w:szCs w:val="32"/>
        </w:rPr>
        <w:t xml:space="preserve"> (Sample Output)</w:t>
      </w:r>
    </w:p>
    <w:p w14:paraId="71AB2555" w14:textId="4389439C" w:rsidR="003635D1" w:rsidRPr="009A754B" w:rsidRDefault="00000000" w:rsidP="009A754B">
      <w:pPr>
        <w:pStyle w:val="Heading3"/>
        <w:bidi/>
        <w:rPr>
          <w:rFonts w:ascii="Arial" w:hAnsi="Arial" w:cs="B Koodak"/>
          <w:color w:val="auto"/>
          <w:rtl/>
        </w:rPr>
      </w:pPr>
      <w:r w:rsidRPr="009A754B">
        <w:rPr>
          <w:rFonts w:ascii="Arial" w:hAnsi="Arial" w:cs="B Koodak"/>
          <w:color w:val="auto"/>
        </w:rPr>
        <w:t>ثبت</w:t>
      </w:r>
      <w:r w:rsidRPr="009A754B">
        <w:rPr>
          <w:rFonts w:cs="B Koodak"/>
          <w:color w:val="auto"/>
        </w:rPr>
        <w:t>‌</w:t>
      </w:r>
      <w:r w:rsidRPr="009A754B">
        <w:rPr>
          <w:rFonts w:ascii="Arial" w:hAnsi="Arial" w:cs="B Koodak"/>
          <w:color w:val="auto"/>
        </w:rPr>
        <w:t>نام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انشجو</w:t>
      </w:r>
    </w:p>
    <w:p w14:paraId="15E928B1" w14:textId="32DD160D" w:rsidR="009A754B" w:rsidRPr="009A754B" w:rsidRDefault="009A754B" w:rsidP="009A754B">
      <w:pPr>
        <w:pStyle w:val="BodyText"/>
        <w:bidi/>
        <w:rPr>
          <w:rFonts w:cs="B Koodak"/>
        </w:rPr>
      </w:pPr>
      <w:r w:rsidRPr="009A754B">
        <w:rPr>
          <w:rFonts w:cs="B Koodak" w:hint="cs"/>
          <w:rtl/>
        </w:rPr>
        <w:t>مثلا:</w:t>
      </w:r>
    </w:p>
    <w:p w14:paraId="00E4CC47" w14:textId="77777777" w:rsidR="009A754B" w:rsidRPr="009A754B" w:rsidRDefault="009A754B" w:rsidP="009A754B">
      <w:pPr>
        <w:pStyle w:val="SourceCode"/>
        <w:bidi/>
        <w:spacing w:after="0"/>
        <w:rPr>
          <w:rStyle w:val="VerbatimChar"/>
          <w:rFonts w:ascii="Arial" w:hAnsi="Arial" w:cs="B Koodak"/>
          <w:szCs w:val="22"/>
          <w:rtl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کد دانشجویی جدید: 401102832</w:t>
      </w:r>
    </w:p>
    <w:p w14:paraId="60D19FAB" w14:textId="77777777" w:rsidR="009A754B" w:rsidRPr="009A754B" w:rsidRDefault="009A754B" w:rsidP="009A754B">
      <w:pPr>
        <w:pStyle w:val="SourceCode"/>
        <w:bidi/>
        <w:spacing w:after="0"/>
        <w:rPr>
          <w:rStyle w:val="VerbatimChar"/>
          <w:rFonts w:ascii="Arial" w:hAnsi="Arial" w:cs="B Koodak"/>
          <w:szCs w:val="22"/>
          <w:rtl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نام کامل: علی رضایی</w:t>
      </w:r>
    </w:p>
    <w:p w14:paraId="4DC42E3B" w14:textId="001B0BF9" w:rsidR="003635D1" w:rsidRPr="009A754B" w:rsidRDefault="009A754B" w:rsidP="009A754B">
      <w:pPr>
        <w:pStyle w:val="SourceCode"/>
        <w:bidi/>
        <w:spacing w:after="0"/>
        <w:rPr>
          <w:rFonts w:ascii="Arial" w:hAnsi="Arial" w:cs="B Koodak"/>
          <w:sz w:val="22"/>
        </w:rPr>
      </w:pPr>
      <w:r w:rsidRPr="009A754B">
        <w:rPr>
          <w:rStyle w:val="VerbatimChar"/>
          <w:rFonts w:ascii="Arial" w:hAnsi="Arial" w:cs="B Koodak" w:hint="cs"/>
          <w:szCs w:val="22"/>
          <w:rtl/>
        </w:rPr>
        <w:t>رمز عبور: 1234</w:t>
      </w:r>
      <w:r w:rsidRPr="009A754B">
        <w:rPr>
          <w:rFonts w:cs="B Koodak"/>
          <w:sz w:val="22"/>
          <w:szCs w:val="22"/>
        </w:rPr>
        <w:br/>
      </w:r>
      <w:r w:rsidRPr="009A754B">
        <w:rPr>
          <w:rStyle w:val="VerbatimChar"/>
          <w:rFonts w:cs="B Koodak" w:hint="cs"/>
          <w:szCs w:val="22"/>
          <w:rtl/>
        </w:rPr>
        <w:t xml:space="preserve">ایمیل(اختیاری): </w:t>
      </w:r>
      <w:r w:rsidRPr="009A754B">
        <w:rPr>
          <w:rStyle w:val="VerbatimChar"/>
          <w:rFonts w:cs="B Koodak"/>
          <w:szCs w:val="22"/>
        </w:rPr>
        <w:t>ali@email.com</w:t>
      </w:r>
      <w:r w:rsidRPr="009A754B">
        <w:rPr>
          <w:rFonts w:cs="B Koodak"/>
          <w:sz w:val="22"/>
          <w:szCs w:val="22"/>
        </w:rPr>
        <w:br/>
      </w:r>
      <w:r w:rsidRPr="009A754B">
        <w:rPr>
          <w:rStyle w:val="VerbatimChar"/>
          <w:rFonts w:ascii="Arial" w:hAnsi="Arial" w:cs="B Koodak" w:hint="cs"/>
          <w:szCs w:val="22"/>
          <w:rtl/>
        </w:rPr>
        <w:t>ثبت نام انجام</w:t>
      </w:r>
      <w:r w:rsidRPr="009A754B">
        <w:rPr>
          <w:rStyle w:val="VerbatimChar"/>
          <w:rFonts w:ascii="Arial" w:hAnsi="Arial" w:cs="B Koodak" w:hint="cs"/>
          <w:rtl/>
        </w:rPr>
        <w:t xml:space="preserve"> شد.</w:t>
      </w:r>
    </w:p>
    <w:p w14:paraId="7A2E6D1D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15" w:name="ورود-استاد-و-تایید-درخواست"/>
      <w:bookmarkEnd w:id="13"/>
      <w:r w:rsidRPr="009A754B">
        <w:rPr>
          <w:rFonts w:ascii="Arial" w:hAnsi="Arial" w:cs="B Koodak"/>
          <w:color w:val="auto"/>
        </w:rPr>
        <w:t>ورو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استا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و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تایید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رخواست</w:t>
      </w:r>
    </w:p>
    <w:p w14:paraId="621CF003" w14:textId="3A5A04B5" w:rsidR="003635D1" w:rsidRPr="009A754B" w:rsidRDefault="009A754B" w:rsidP="005101BD">
      <w:pPr>
        <w:pStyle w:val="SourceCode"/>
        <w:bidi/>
        <w:rPr>
          <w:rStyle w:val="VerbatimChar"/>
          <w:rFonts w:ascii="Arial" w:hAnsi="Arial" w:cs="B Koodak"/>
          <w:rtl/>
        </w:rPr>
      </w:pPr>
      <w:r w:rsidRPr="009A754B">
        <w:rPr>
          <w:rStyle w:val="VerbatimChar"/>
          <w:rFonts w:ascii="Arial" w:hAnsi="Arial" w:cs="B Koodak" w:hint="cs"/>
          <w:rtl/>
        </w:rPr>
        <w:t>مثلا:</w:t>
      </w:r>
    </w:p>
    <w:p w14:paraId="47DC1733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استادی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T101</w:t>
      </w:r>
    </w:p>
    <w:p w14:paraId="6172EB6C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رمز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عبور</w:t>
      </w:r>
      <w:r w:rsidRPr="009A754B">
        <w:rPr>
          <w:rFonts w:cs="B Koodak"/>
          <w:rtl/>
        </w:rPr>
        <w:t>: ****</w:t>
      </w:r>
    </w:p>
    <w:p w14:paraId="10BE7DA8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خوش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آمد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استا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کریمی</w:t>
      </w:r>
    </w:p>
    <w:p w14:paraId="76E74D53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 xml:space="preserve">: 401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وضعیت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pending</w:t>
      </w:r>
    </w:p>
    <w:p w14:paraId="228E6B4E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برای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>/</w:t>
      </w:r>
      <w:r w:rsidRPr="009A754B">
        <w:rPr>
          <w:rFonts w:cs="B Koodak" w:hint="cs"/>
          <w:rtl/>
        </w:rPr>
        <w:t>رد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</w:p>
    <w:p w14:paraId="4CB75671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>: 401</w:t>
      </w:r>
    </w:p>
    <w:p w14:paraId="307C155A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یا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رد؟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/>
        </w:rPr>
        <w:t>(a/r): a</w:t>
      </w:r>
    </w:p>
    <w:p w14:paraId="2AE6BEE2" w14:textId="234BF18B" w:rsidR="009A754B" w:rsidRPr="009A754B" w:rsidRDefault="009A754B" w:rsidP="009A754B">
      <w:pPr>
        <w:pStyle w:val="SourceCode"/>
        <w:bidi/>
        <w:rPr>
          <w:rFonts w:cs="B Koodak"/>
          <w:rtl/>
        </w:rPr>
      </w:pPr>
      <w:r w:rsidRPr="009A754B">
        <w:rPr>
          <w:rFonts w:cs="B Koodak" w:hint="cs"/>
          <w:rtl/>
        </w:rPr>
        <w:t>درخواست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یی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</w:p>
    <w:p w14:paraId="3CA1D252" w14:textId="77777777" w:rsidR="009A754B" w:rsidRPr="009A754B" w:rsidRDefault="009A754B" w:rsidP="009A754B">
      <w:pPr>
        <w:pStyle w:val="SourceCode"/>
        <w:bidi/>
        <w:rPr>
          <w:rFonts w:cs="B Koodak"/>
        </w:rPr>
      </w:pPr>
    </w:p>
    <w:p w14:paraId="0B30944F" w14:textId="77777777" w:rsidR="003635D1" w:rsidRPr="009A754B" w:rsidRDefault="00000000" w:rsidP="005101BD">
      <w:pPr>
        <w:pStyle w:val="Heading3"/>
        <w:bidi/>
        <w:rPr>
          <w:rFonts w:cs="B Koodak"/>
          <w:color w:val="auto"/>
        </w:rPr>
      </w:pPr>
      <w:bookmarkStart w:id="16" w:name="ثبت-نمره-دفاع"/>
      <w:bookmarkEnd w:id="15"/>
      <w:r w:rsidRPr="009A754B">
        <w:rPr>
          <w:rFonts w:ascii="Arial" w:hAnsi="Arial" w:cs="B Koodak"/>
          <w:color w:val="auto"/>
        </w:rPr>
        <w:t>ثبت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نمره</w:t>
      </w:r>
      <w:r w:rsidRPr="009A754B">
        <w:rPr>
          <w:rFonts w:cs="B Koodak"/>
          <w:color w:val="auto"/>
        </w:rPr>
        <w:t xml:space="preserve"> </w:t>
      </w:r>
      <w:r w:rsidRPr="009A754B">
        <w:rPr>
          <w:rFonts w:ascii="Arial" w:hAnsi="Arial" w:cs="B Koodak"/>
          <w:color w:val="auto"/>
        </w:rPr>
        <w:t>دفاع</w:t>
      </w:r>
    </w:p>
    <w:p w14:paraId="61B65FC8" w14:textId="433E1479" w:rsidR="003635D1" w:rsidRPr="009A754B" w:rsidRDefault="009A754B" w:rsidP="005101BD">
      <w:pPr>
        <w:pStyle w:val="SourceCode"/>
        <w:bidi/>
        <w:rPr>
          <w:rStyle w:val="VerbatimChar"/>
          <w:rFonts w:ascii="Arial" w:hAnsi="Arial" w:cs="B Koodak"/>
          <w:rtl/>
        </w:rPr>
      </w:pPr>
      <w:r w:rsidRPr="009A754B">
        <w:rPr>
          <w:rStyle w:val="VerbatimChar"/>
          <w:rFonts w:ascii="Arial" w:hAnsi="Arial" w:cs="B Koodak" w:hint="cs"/>
          <w:rtl/>
        </w:rPr>
        <w:t>مثلا:</w:t>
      </w:r>
    </w:p>
    <w:p w14:paraId="1B9471DA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 xml:space="preserve">: 401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تاریخ</w:t>
      </w:r>
      <w:r w:rsidRPr="009A754B">
        <w:rPr>
          <w:rFonts w:cs="B Koodak"/>
          <w:rtl/>
        </w:rPr>
        <w:t>: 1404-03-10</w:t>
      </w:r>
    </w:p>
    <w:p w14:paraId="28E0872C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انشجو</w:t>
      </w:r>
      <w:r w:rsidRPr="009A754B">
        <w:rPr>
          <w:rFonts w:cs="B Koodak"/>
          <w:rtl/>
        </w:rPr>
        <w:t>: 401</w:t>
      </w:r>
    </w:p>
    <w:p w14:paraId="48AE67B2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lastRenderedPageBreak/>
        <w:t>ک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درس</w:t>
      </w:r>
      <w:r w:rsidRPr="009A754B">
        <w:rPr>
          <w:rFonts w:cs="B Koodak"/>
          <w:rtl/>
        </w:rPr>
        <w:t xml:space="preserve">: </w:t>
      </w:r>
      <w:r w:rsidRPr="009A754B">
        <w:rPr>
          <w:rFonts w:cs="B Koodak"/>
        </w:rPr>
        <w:t>CSE101</w:t>
      </w:r>
    </w:p>
    <w:p w14:paraId="65CCE0CB" w14:textId="77777777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نمر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بده</w:t>
      </w:r>
      <w:r w:rsidRPr="009A754B">
        <w:rPr>
          <w:rFonts w:cs="B Koodak"/>
          <w:rtl/>
        </w:rPr>
        <w:t xml:space="preserve"> (0 </w:t>
      </w:r>
      <w:r w:rsidRPr="009A754B">
        <w:rPr>
          <w:rFonts w:cs="B Koodak" w:hint="cs"/>
          <w:rtl/>
        </w:rPr>
        <w:t>تا</w:t>
      </w:r>
      <w:r w:rsidRPr="009A754B">
        <w:rPr>
          <w:rFonts w:cs="B Koodak"/>
          <w:rtl/>
        </w:rPr>
        <w:t xml:space="preserve"> 20): 18</w:t>
      </w:r>
    </w:p>
    <w:p w14:paraId="1A27D2AF" w14:textId="7FD8B05F" w:rsidR="009A754B" w:rsidRPr="009A754B" w:rsidRDefault="009A754B" w:rsidP="009A754B">
      <w:pPr>
        <w:pStyle w:val="SourceCode"/>
        <w:bidi/>
        <w:rPr>
          <w:rFonts w:cs="B Koodak"/>
        </w:rPr>
      </w:pPr>
      <w:r w:rsidRPr="009A754B">
        <w:rPr>
          <w:rFonts w:cs="B Koodak" w:hint="cs"/>
          <w:rtl/>
        </w:rPr>
        <w:t>نمر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ثبت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و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پایان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نام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مختومه</w:t>
      </w:r>
      <w:r w:rsidRPr="009A754B">
        <w:rPr>
          <w:rFonts w:cs="B Koodak"/>
          <w:rtl/>
        </w:rPr>
        <w:t xml:space="preserve"> </w:t>
      </w:r>
      <w:r w:rsidRPr="009A754B">
        <w:rPr>
          <w:rFonts w:cs="B Koodak" w:hint="cs"/>
          <w:rtl/>
        </w:rPr>
        <w:t>شد</w:t>
      </w:r>
      <w:r w:rsidRPr="009A754B">
        <w:rPr>
          <w:rFonts w:cs="B Koodak"/>
          <w:rtl/>
        </w:rPr>
        <w:t>.</w:t>
      </w:r>
    </w:p>
    <w:p w14:paraId="2C8567A1" w14:textId="36F32A8B" w:rsidR="003635D1" w:rsidRPr="009A754B" w:rsidRDefault="003635D1" w:rsidP="005101BD">
      <w:pPr>
        <w:bidi/>
        <w:rPr>
          <w:rFonts w:cs="B Koodak"/>
          <w:rtl/>
        </w:rPr>
      </w:pPr>
    </w:p>
    <w:p w14:paraId="745A8477" w14:textId="77777777" w:rsidR="009A754B" w:rsidRPr="009A754B" w:rsidRDefault="009A754B" w:rsidP="009A754B">
      <w:pPr>
        <w:bidi/>
        <w:rPr>
          <w:rFonts w:cs="B Koodak"/>
          <w:rtl/>
        </w:rPr>
      </w:pPr>
    </w:p>
    <w:p w14:paraId="09DE8B2A" w14:textId="77777777" w:rsidR="009A754B" w:rsidRPr="009A754B" w:rsidRDefault="009A754B" w:rsidP="009A754B">
      <w:pPr>
        <w:bidi/>
        <w:rPr>
          <w:rFonts w:cs="B Koodak"/>
        </w:rPr>
      </w:pPr>
    </w:p>
    <w:p w14:paraId="33260421" w14:textId="159ECF74" w:rsidR="009A754B" w:rsidRPr="009A754B" w:rsidRDefault="009A754B" w:rsidP="009A754B">
      <w:pPr>
        <w:pStyle w:val="Compact"/>
        <w:numPr>
          <w:ilvl w:val="0"/>
          <w:numId w:val="16"/>
        </w:numPr>
        <w:bidi/>
        <w:rPr>
          <w:rFonts w:cs="B Koodak"/>
        </w:rPr>
      </w:pPr>
      <w:bookmarkStart w:id="17" w:name="X86029eccb0015ac883a0426aa59cb6ff91bc4da"/>
      <w:bookmarkEnd w:id="14"/>
      <w:bookmarkEnd w:id="16"/>
      <w:r w:rsidRPr="009A754B">
        <w:rPr>
          <w:rFonts w:asciiTheme="majorHAnsi" w:eastAsiaTheme="majorEastAsia" w:hAnsiTheme="majorHAnsi" w:cs="B Koodak"/>
          <w:sz w:val="32"/>
          <w:szCs w:val="32"/>
          <w:rtl/>
        </w:rPr>
        <w:t>مشکلات و پیشنهادات</w:t>
      </w:r>
      <w:r w:rsidRPr="009A754B">
        <w:rPr>
          <w:rFonts w:asciiTheme="majorHAnsi" w:eastAsiaTheme="majorEastAsia" w:hAnsiTheme="majorHAnsi" w:cs="B Koodak"/>
          <w:sz w:val="32"/>
          <w:szCs w:val="32"/>
        </w:rPr>
        <w:t xml:space="preserve"> (Known Issues &amp; Improvements)</w:t>
      </w:r>
    </w:p>
    <w:bookmarkEnd w:id="0"/>
    <w:bookmarkEnd w:id="17"/>
    <w:p w14:paraId="3193D937" w14:textId="28A7A5E0" w:rsidR="003635D1" w:rsidRPr="009A754B" w:rsidRDefault="009A754B" w:rsidP="005101BD">
      <w:pPr>
        <w:pStyle w:val="FirstParagraph"/>
        <w:bidi/>
        <w:rPr>
          <w:rFonts w:cs="B Koodak"/>
          <w:rtl/>
        </w:rPr>
      </w:pPr>
      <w:r w:rsidRPr="009A754B">
        <w:rPr>
          <w:rFonts w:cs="B Koodak" w:hint="cs"/>
          <w:rtl/>
        </w:rPr>
        <w:t xml:space="preserve"> </w:t>
      </w:r>
    </w:p>
    <w:p w14:paraId="404FEE58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امکان تغییر استاد تا قبل از دفاع هنوز پیاده نشده</w:t>
      </w:r>
    </w:p>
    <w:p w14:paraId="55776E0C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سیستم پیام و نوتیفیکیشن بین دانشجو و استاد طراحی نشده</w:t>
      </w:r>
    </w:p>
    <w:p w14:paraId="61C5B885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داشبورد دانشجو و استاد می‌تواند اضافه شود</w:t>
      </w:r>
    </w:p>
    <w:p w14:paraId="7944B150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</w:rPr>
        <w:t xml:space="preserve">API </w:t>
      </w:r>
      <w:r w:rsidRPr="009A754B">
        <w:rPr>
          <w:rFonts w:cs="B Koodak"/>
          <w:rtl/>
        </w:rPr>
        <w:t>و پردازش هوش مصنوعی می‌تواند برای بررسی خودکار فایل‌ها و متون استفاده شود</w:t>
      </w:r>
    </w:p>
    <w:p w14:paraId="5B533296" w14:textId="77777777" w:rsidR="009A754B" w:rsidRPr="009A754B" w:rsidRDefault="009A754B" w:rsidP="009A754B">
      <w:pPr>
        <w:pStyle w:val="BodyText"/>
        <w:numPr>
          <w:ilvl w:val="0"/>
          <w:numId w:val="26"/>
        </w:numPr>
        <w:bidi/>
        <w:rPr>
          <w:rFonts w:cs="B Koodak"/>
        </w:rPr>
      </w:pPr>
      <w:r w:rsidRPr="009A754B">
        <w:rPr>
          <w:rFonts w:cs="B Koodak"/>
          <w:rtl/>
        </w:rPr>
        <w:t>صورت‌جلسه نهایی داور داخلی می‌تواند تولید شود و در فولدر</w:t>
      </w:r>
      <w:r w:rsidRPr="009A754B">
        <w:rPr>
          <w:rFonts w:cs="B Koodak"/>
        </w:rPr>
        <w:t xml:space="preserve"> thesis </w:t>
      </w:r>
      <w:r w:rsidRPr="009A754B">
        <w:rPr>
          <w:rFonts w:cs="B Koodak"/>
          <w:rtl/>
        </w:rPr>
        <w:t>ذخیره شود</w:t>
      </w:r>
    </w:p>
    <w:p w14:paraId="286B30FE" w14:textId="443CC714" w:rsidR="009A754B" w:rsidRPr="009A754B" w:rsidRDefault="009A754B" w:rsidP="009A754B">
      <w:pPr>
        <w:pStyle w:val="BodyText"/>
        <w:bidi/>
        <w:rPr>
          <w:rFonts w:cs="B Koodak"/>
        </w:rPr>
      </w:pPr>
      <w:r w:rsidRPr="009A754B">
        <w:rPr>
          <w:rFonts w:cs="B Koodak"/>
          <w:b/>
          <w:bCs/>
          <w:rtl/>
        </w:rPr>
        <w:t>نکته</w:t>
      </w:r>
      <w:r w:rsidRPr="009A754B">
        <w:rPr>
          <w:rFonts w:cs="B Koodak"/>
          <w:b/>
          <w:bCs/>
        </w:rPr>
        <w:t>:</w:t>
      </w:r>
      <w:r w:rsidRPr="009A754B">
        <w:rPr>
          <w:rFonts w:cs="B Koodak"/>
        </w:rPr>
        <w:t xml:space="preserve"> </w:t>
      </w:r>
      <w:r w:rsidRPr="009A754B">
        <w:rPr>
          <w:rFonts w:cs="B Koodak"/>
          <w:rtl/>
        </w:rPr>
        <w:t>این پروژه اولین پروژه جدی من بود و تلاش کردم تمام بخش‌های پایه را با رعایت شی‌گرایی و ماژولاریتی پیاده کنم</w:t>
      </w:r>
      <w:r w:rsidRPr="009A754B">
        <w:rPr>
          <w:rFonts w:cs="B Koodak" w:hint="cs"/>
          <w:rtl/>
        </w:rPr>
        <w:t>...گرچه احتمالا نقص زیاد خواهد داشت و پروژه کامل و تمیز نشد... .</w:t>
      </w:r>
      <w:r w:rsidR="0077389F">
        <w:rPr>
          <w:rFonts w:cs="B Koodak" w:hint="cs"/>
          <w:rtl/>
        </w:rPr>
        <w:t xml:space="preserve"> همچنین شرایط طوری پیش نرفت که بارگزاری پایان نامه و عکس را به درستی و کامل اجرا کنم</w:t>
      </w:r>
    </w:p>
    <w:sectPr w:rsidR="009A754B" w:rsidRPr="009A75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B Koodak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8B250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AEA45E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AF88C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76702A"/>
    <w:multiLevelType w:val="multilevel"/>
    <w:tmpl w:val="82DA8D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45A2187"/>
    <w:multiLevelType w:val="multilevel"/>
    <w:tmpl w:val="D848DE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81464A"/>
    <w:multiLevelType w:val="multilevel"/>
    <w:tmpl w:val="B6487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DD8418C"/>
    <w:multiLevelType w:val="multilevel"/>
    <w:tmpl w:val="2AE0563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656EBB"/>
    <w:multiLevelType w:val="hybridMultilevel"/>
    <w:tmpl w:val="853EF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FA249A"/>
    <w:multiLevelType w:val="multilevel"/>
    <w:tmpl w:val="A5C0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0B3112"/>
    <w:multiLevelType w:val="hybridMultilevel"/>
    <w:tmpl w:val="828C95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D9061F9"/>
    <w:multiLevelType w:val="hybridMultilevel"/>
    <w:tmpl w:val="B8B0AF8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4709C6"/>
    <w:multiLevelType w:val="hybridMultilevel"/>
    <w:tmpl w:val="CE10B52C"/>
    <w:lvl w:ilvl="0" w:tplc="CFBE55E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DE446BC6">
      <w:numFmt w:val="bullet"/>
      <w:lvlText w:val=""/>
      <w:lvlJc w:val="left"/>
      <w:pPr>
        <w:ind w:left="1440" w:hanging="360"/>
      </w:pPr>
      <w:rPr>
        <w:rFonts w:ascii="Aptos" w:eastAsiaTheme="minorHAnsi" w:hAnsi="Aptos" w:cs="B Koodak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315473"/>
    <w:multiLevelType w:val="hybridMultilevel"/>
    <w:tmpl w:val="17A8F5C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B50A24"/>
    <w:multiLevelType w:val="multilevel"/>
    <w:tmpl w:val="8138E6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A5C1668"/>
    <w:multiLevelType w:val="multilevel"/>
    <w:tmpl w:val="AC2A3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E5E5C46"/>
    <w:multiLevelType w:val="multilevel"/>
    <w:tmpl w:val="79481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2C0733C"/>
    <w:multiLevelType w:val="multilevel"/>
    <w:tmpl w:val="0A70D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3466D12"/>
    <w:multiLevelType w:val="multilevel"/>
    <w:tmpl w:val="10DC3E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5D73C53"/>
    <w:multiLevelType w:val="multilevel"/>
    <w:tmpl w:val="E402B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98998148">
    <w:abstractNumId w:val="0"/>
  </w:num>
  <w:num w:numId="2" w16cid:durableId="1345282440">
    <w:abstractNumId w:val="1"/>
  </w:num>
  <w:num w:numId="3" w16cid:durableId="669604244">
    <w:abstractNumId w:val="1"/>
  </w:num>
  <w:num w:numId="4" w16cid:durableId="165480634">
    <w:abstractNumId w:val="1"/>
  </w:num>
  <w:num w:numId="5" w16cid:durableId="220795919">
    <w:abstractNumId w:val="1"/>
  </w:num>
  <w:num w:numId="6" w16cid:durableId="2097821175">
    <w:abstractNumId w:val="1"/>
  </w:num>
  <w:num w:numId="7" w16cid:durableId="566500037">
    <w:abstractNumId w:val="1"/>
  </w:num>
  <w:num w:numId="8" w16cid:durableId="2102489105">
    <w:abstractNumId w:val="1"/>
  </w:num>
  <w:num w:numId="9" w16cid:durableId="2141341567">
    <w:abstractNumId w:val="1"/>
  </w:num>
  <w:num w:numId="10" w16cid:durableId="1555460313">
    <w:abstractNumId w:val="1"/>
  </w:num>
  <w:num w:numId="11" w16cid:durableId="1514418548">
    <w:abstractNumId w:val="1"/>
  </w:num>
  <w:num w:numId="12" w16cid:durableId="358316686">
    <w:abstractNumId w:val="1"/>
  </w:num>
  <w:num w:numId="13" w16cid:durableId="417945939">
    <w:abstractNumId w:val="1"/>
  </w:num>
  <w:num w:numId="14" w16cid:durableId="2332036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34038143">
    <w:abstractNumId w:val="1"/>
  </w:num>
  <w:num w:numId="16" w16cid:durableId="1836607097">
    <w:abstractNumId w:val="11"/>
  </w:num>
  <w:num w:numId="17" w16cid:durableId="608514470">
    <w:abstractNumId w:val="14"/>
  </w:num>
  <w:num w:numId="18" w16cid:durableId="1269118065">
    <w:abstractNumId w:val="6"/>
  </w:num>
  <w:num w:numId="19" w16cid:durableId="1773470261">
    <w:abstractNumId w:val="13"/>
  </w:num>
  <w:num w:numId="20" w16cid:durableId="818495680">
    <w:abstractNumId w:val="17"/>
  </w:num>
  <w:num w:numId="21" w16cid:durableId="7491755">
    <w:abstractNumId w:val="8"/>
  </w:num>
  <w:num w:numId="22" w16cid:durableId="650789367">
    <w:abstractNumId w:val="5"/>
  </w:num>
  <w:num w:numId="23" w16cid:durableId="1906448202">
    <w:abstractNumId w:val="7"/>
  </w:num>
  <w:num w:numId="24" w16cid:durableId="900482344">
    <w:abstractNumId w:val="3"/>
  </w:num>
  <w:num w:numId="25" w16cid:durableId="999233234">
    <w:abstractNumId w:val="10"/>
  </w:num>
  <w:num w:numId="26" w16cid:durableId="643629908">
    <w:abstractNumId w:val="15"/>
  </w:num>
  <w:num w:numId="27" w16cid:durableId="70934514">
    <w:abstractNumId w:val="9"/>
  </w:num>
  <w:num w:numId="28" w16cid:durableId="1960719173">
    <w:abstractNumId w:val="12"/>
  </w:num>
  <w:num w:numId="29" w16cid:durableId="868758429">
    <w:abstractNumId w:val="18"/>
  </w:num>
  <w:num w:numId="30" w16cid:durableId="1843623279">
    <w:abstractNumId w:val="16"/>
  </w:num>
  <w:num w:numId="31" w16cid:durableId="190483143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35D1"/>
    <w:rsid w:val="001D08AB"/>
    <w:rsid w:val="00233303"/>
    <w:rsid w:val="003635D1"/>
    <w:rsid w:val="005101BD"/>
    <w:rsid w:val="0077389F"/>
    <w:rsid w:val="00943E4E"/>
    <w:rsid w:val="009A754B"/>
    <w:rsid w:val="00C55B13"/>
    <w:rsid w:val="00CF41E7"/>
    <w:rsid w:val="00E04808"/>
    <w:rsid w:val="00E77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11693A3E"/>
  <w15:docId w15:val="{2A175D07-65FD-4176-BB56-015B0C4BAD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rsid w:val="00CF41E7"/>
    <w:rPr>
      <w:rFonts w:ascii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F41E7"/>
    <w:rPr>
      <w:b/>
      <w:bCs/>
    </w:rPr>
  </w:style>
  <w:style w:type="paragraph" w:styleId="ListParagraph">
    <w:name w:val="List Paragraph"/>
    <w:basedOn w:val="Normal"/>
    <w:rsid w:val="00CF41E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2333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33303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233303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233303"/>
  </w:style>
  <w:style w:type="character" w:customStyle="1" w:styleId="hljs-selector-tag">
    <w:name w:val="hljs-selector-tag"/>
    <w:basedOn w:val="DefaultParagraphFont"/>
    <w:rsid w:val="00233303"/>
  </w:style>
  <w:style w:type="character" w:customStyle="1" w:styleId="hljs-selector-class">
    <w:name w:val="hljs-selector-class"/>
    <w:basedOn w:val="DefaultParagraphFont"/>
    <w:rsid w:val="002333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9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64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8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90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8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0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8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71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0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13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1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8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7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7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7</Pages>
  <Words>714</Words>
  <Characters>407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ourhossein</cp:lastModifiedBy>
  <cp:revision>7</cp:revision>
  <dcterms:created xsi:type="dcterms:W3CDTF">2025-09-16T20:14:00Z</dcterms:created>
  <dcterms:modified xsi:type="dcterms:W3CDTF">2025-09-16T20:52:00Z</dcterms:modified>
</cp:coreProperties>
</file>